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530D" w:rsidRPr="00E73077" w:rsidRDefault="0010215E" w:rsidP="0072530D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June 1, 2021</w:t>
      </w:r>
    </w:p>
    <w:p w:rsidR="0072530D" w:rsidRDefault="0072530D" w:rsidP="0072530D">
      <w:pPr>
        <w:spacing w:after="0"/>
        <w:rPr>
          <w:b/>
          <w:sz w:val="32"/>
          <w:szCs w:val="32"/>
        </w:rPr>
      </w:pPr>
    </w:p>
    <w:p w:rsidR="0072530D" w:rsidRPr="0072530D" w:rsidRDefault="0072530D" w:rsidP="0072530D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For Immediate Release</w:t>
      </w:r>
    </w:p>
    <w:p w:rsidR="0072530D" w:rsidRDefault="0072530D" w:rsidP="00BC20A4">
      <w:pPr>
        <w:spacing w:after="0"/>
        <w:jc w:val="center"/>
        <w:rPr>
          <w:b/>
          <w:sz w:val="32"/>
          <w:szCs w:val="32"/>
        </w:rPr>
      </w:pPr>
    </w:p>
    <w:p w:rsidR="009B66EF" w:rsidRDefault="00A951F2" w:rsidP="00BC20A4">
      <w:pPr>
        <w:spacing w:after="0"/>
        <w:jc w:val="center"/>
        <w:rPr>
          <w:b/>
          <w:sz w:val="32"/>
          <w:szCs w:val="32"/>
        </w:rPr>
      </w:pPr>
      <w:r w:rsidRPr="00E9734C">
        <w:rPr>
          <w:rFonts w:cs="Times New Roman"/>
          <w:b/>
          <w:noProof/>
          <w:sz w:val="32"/>
          <w:szCs w:val="32"/>
        </w:rPr>
        <mc:AlternateContent>
          <mc:Choice Requires="wpg">
            <w:drawing>
              <wp:anchor distT="0" distB="457200" distL="114300" distR="114300" simplePos="0" relativeHeight="251663360" behindDoc="0" locked="0" layoutInCell="1" allowOverlap="0" wp14:anchorId="74A6A516" wp14:editId="38182DC3">
                <wp:simplePos x="0" y="0"/>
                <wp:positionH relativeFrom="margin">
                  <wp:posOffset>10160</wp:posOffset>
                </wp:positionH>
                <wp:positionV relativeFrom="margin">
                  <wp:posOffset>133350</wp:posOffset>
                </wp:positionV>
                <wp:extent cx="6848475" cy="1828800"/>
                <wp:effectExtent l="0" t="0" r="9525" b="0"/>
                <wp:wrapSquare wrapText="largest"/>
                <wp:docPr id="26" name="Group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848475" cy="1828800"/>
                          <a:chOff x="0" y="0"/>
                          <a:chExt cx="6848475" cy="1828800"/>
                        </a:xfrm>
                      </wpg:grpSpPr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190500"/>
                            <a:ext cx="6844665" cy="1638300"/>
                          </a:xfrm>
                          <a:prstGeom prst="rect">
                            <a:avLst/>
                          </a:prstGeom>
                          <a:solidFill>
                            <a:srgbClr val="E05206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 descr="Captur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98" b="184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9525"/>
                            <a:ext cx="684847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  <wps:wsp>
                        <wps:cNvPr id="12" name="Text Box 12"/>
                        <wps:cNvSpPr txBox="1">
                          <a:spLocks noChangeArrowheads="1" noChangeShapeType="1"/>
                        </wps:cNvSpPr>
                        <wps:spPr bwMode="auto">
                          <a:xfrm>
                            <a:off x="2000139" y="1181033"/>
                            <a:ext cx="4638675" cy="5047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EFF3F3">
                                    <a:alpha val="75999"/>
                                  </a:srgbClr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D67A7" w:rsidRPr="00560930" w:rsidRDefault="00FD67A7" w:rsidP="00560930">
                              <w:pPr>
                                <w:pStyle w:val="msoaccenttext7"/>
                                <w:widowControl w:val="0"/>
                                <w:spacing w:after="120"/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</w:pPr>
                              <w:r w:rsidRPr="00351723"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:szCs w:val="22"/>
                                  <w14:ligatures w14:val="none"/>
                                </w:rPr>
                                <w:t>Contact:</w:t>
                              </w:r>
                              <w:r w:rsidRPr="00E737F2"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  <w:t xml:space="preserve"> Maureen Leader | </w:t>
                              </w:r>
                              <w:r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  <w:t xml:space="preserve">mleader@willowvalley.org   | </w:t>
                              </w:r>
                              <w:r w:rsidRPr="00E737F2"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  <w:t>717.464.6288</w:t>
                              </w:r>
                              <w:r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  <w:br/>
                              </w:r>
                              <w:proofErr w:type="gramStart"/>
                              <w:r w:rsidRPr="00560930"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  <w:t>WillowValleyCommunities.org  |</w:t>
                              </w:r>
                              <w:proofErr w:type="gramEnd"/>
                              <w:r w:rsidRPr="00560930">
                                <w:rPr>
                                  <w:rFonts w:asciiTheme="minorHAnsi" w:hAnsiTheme="minorHAnsi"/>
                                  <w:color w:val="FFFFFF"/>
                                  <w:sz w:val="22"/>
                                  <w14:ligatures w14:val="none"/>
                                </w:rPr>
                                <w:t xml:space="preserve">  LifeLivedForward.org</w:t>
                              </w:r>
                            </w:p>
                          </w:txbxContent>
                        </wps:txbx>
                        <wps:bodyPr rot="0" vert="horz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3" name="Text Box 13"/>
                        <wps:cNvSpPr txBox="1">
                          <a:spLocks noChangeArrowheads="1" noChangeShapeType="1"/>
                        </wps:cNvSpPr>
                        <wps:spPr bwMode="auto">
                          <a:xfrm>
                            <a:off x="2000139" y="571504"/>
                            <a:ext cx="4777105" cy="571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FD67A7" w:rsidRPr="00E737F2" w:rsidRDefault="00FD67A7" w:rsidP="00497033">
                              <w:pPr>
                                <w:pStyle w:val="msotitle3"/>
                                <w:widowControl w:val="0"/>
                                <w:spacing w:after="120"/>
                                <w:jc w:val="left"/>
                                <w:rPr>
                                  <w:rFonts w:ascii="Cambria" w:hAnsi="Cambria"/>
                                  <w:i/>
                                  <w:color w:val="FFFFFF"/>
                                  <w:sz w:val="60"/>
                                  <w:szCs w:val="60"/>
                                  <w14:ligatures w14:val="none"/>
                                </w:rPr>
                              </w:pPr>
                              <w:r>
                                <w:rPr>
                                  <w:rFonts w:ascii="Cambria" w:hAnsi="Cambria"/>
                                  <w:i/>
                                  <w:color w:val="FFFFFF"/>
                                  <w:sz w:val="60"/>
                                  <w:szCs w:val="60"/>
                                  <w14:ligatures w14:val="none"/>
                                </w:rPr>
                                <w:t>FOR IMMEDIATE RELEASE</w:t>
                              </w:r>
                            </w:p>
                          </w:txbxContent>
                        </wps:txbx>
                        <wps:bodyPr rot="0" vert="horz" wrap="square" lIns="36195" tIns="36195" rIns="36195" bIns="36195" anchor="t" anchorCtr="0" upright="1">
                          <a:noAutofit/>
                        </wps:bodyPr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81025" y="0"/>
                            <a:ext cx="1193165" cy="16122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ull color_3inch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2000" y="180975"/>
                            <a:ext cx="857250" cy="134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581025" y="1600200"/>
                            <a:ext cx="1195070" cy="52070"/>
                          </a:xfrm>
                          <a:prstGeom prst="rect">
                            <a:avLst/>
                          </a:prstGeom>
                          <a:solidFill>
                            <a:srgbClr val="E1A358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6" o:spid="_x0000_s1026" style="position:absolute;left:0;text-align:left;margin-left:.8pt;margin-top:10.5pt;width:539.25pt;height:2in;z-index:251663360;mso-wrap-distance-bottom:36pt;mso-position-horizontal-relative:margin;mso-position-vertical-relative:margin;mso-width-relative:margin;mso-height-relative:margin" coordsize="68484,1828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29ycmFvLCBDaHJpcwAABZADAAIAAAAUAAAQppAEAAIAAAAU&#10;AAAQupKRAAIAAAADMzkAAJKSAAIAAAADMzkAAOocAAcAAAgMAAAImgAAAAAc6gAAAA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Dw/eHBhY2tldCBl&#10;bmQ9J3cnPz7/2wBDAAcFBQYFBAcGBQYIBwcIChELCgkJChUPEAwRGBUaGRgVGBcbHichGx0lHRcY&#10;Ii4iJSgpKywrGiAvMy8qMicqKyr/2wBDAQcICAoJChQLCxQqHBgcKioqKioqKioqKioqKioqKioq&#10;KioqKioqKioqKioqKioqKioqKioqKioqKioqKioqKir/wAARCAAwA8A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" o:allowoverlap="f">
                <o:lock v:ext="edit" aspectratio="t"/>
                <v:rect id="Rectangle 10" o:spid="_x0000_s1027" style="position:absolute;top:1905;width:68446;height:163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0rBcUA&#10;AADbAAAADwAAAGRycy9kb3ducmV2LnhtbESPT2vDMAzF74N9B6PBLqN11sFY07oljG302j+DHoWt&#10;xmljOYu9Nv3206Gwm8R7eu+n+XIIrTpTn5rIBp7HBShiG13DtYHd9nP0BiplZIdtZDJwpQTLxf3d&#10;HEsXL7ym8ybXSkI4lWjA59yVWifrKWAax45YtEPsA2ZZ+1q7Hi8SHlo9KYpXHbBhafDY0bsne9r8&#10;BgP6qdp/H4ufrfXTj5dqMpy+st0Z8/gwVDNQmYb8b75dr5zgC738IgPo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vSsFxQAAANsAAAAPAAAAAAAAAAAAAAAAAJgCAABkcnMv&#10;ZG93bnJldi54bWxQSwUGAAAAAAQABAD1AAAAigMAAAAA&#10;" fillcolor="#e05206" stroked="f" strokecolor="black [0]" insetpen="t">
                  <v:shadow color="#ccc"/>
                  <v:textbox inset="2.88pt,2.88pt,2.88pt,2.88p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alt="Capture" style="position:absolute;top:95;width:68484;height:2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r5+vCAAAA2wAAAA8AAABkcnMvZG93bnJldi54bWxETz1rwzAQ3Qv5D+IK2WrZxg2pGyWEQqFD&#10;FsddvB3S1Ta1TsZSEye/PioEst3jfd5mN9tBnGjyvWMFWZKCINbO9Nwq+K4/X9YgfEA2ODgmBRfy&#10;sNsunjZYGnfmik7H0IoYwr5EBV0IYyml1x1Z9IkbiSP34yaLIcKplWbCcwy3g8zTdCUt9hwbOhzp&#10;oyP9e/yzCupLXTRvDb3m2fqqK72yh0LnSi2f5/07iEBzeIjv7i8T52fw/0s8QG5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mq+frwgAAANsAAAAPAAAAAAAAAAAAAAAAAJ8C&#10;AABkcnMvZG93bnJldi54bWxQSwUGAAAAAAQABAD3AAAAjgMAAAAA&#10;">
                  <v:imagedata r:id="rId10" o:title="Capture" cropbottom="12066f" cropright="1375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9" type="#_x0000_t202" style="position:absolute;left:20001;top:11810;width:46387;height:5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TGAcAA&#10;AADbAAAADwAAAGRycy9kb3ducmV2LnhtbERPTYvCMBC9L/gfwgje1lQPdqlG0aIggsK6eh+bsS02&#10;k9JErf56Iwh7m8f7nMmsNZW4UeNKywoG/QgEcWZ1ybmCw9/q+weE88gaK8uk4EEOZtPO1wQTbe/8&#10;S7e9z0UIYZeggsL7OpHSZQUZdH1bEwfubBuDPsAml7rBewg3lRxG0UgaLDk0FFhTWlB22V+Ngnib&#10;xst4s1kMjhd5eu5yStcHUqrXbedjEJ5a/y/+uNc6zB/C+5dwgJy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uTGAcAAAADbAAAADwAAAAAAAAAAAAAAAACYAgAAZHJzL2Rvd25y&#10;ZXYueG1sUEsFBgAAAAAEAAQA9QAAAIUDAAAAAA==&#10;" filled="f" fillcolor="#eff3f3" stroked="f" strokecolor="black [0]" strokeweight="0" insetpen="t">
                  <v:fill opacity="49858f"/>
                  <o:lock v:ext="edit" shapetype="t"/>
                  <v:textbox inset="2.85pt,2.85pt,2.85pt,2.85pt">
                    <w:txbxContent>
                      <w:p w:rsidR="00FD67A7" w:rsidRPr="00560930" w:rsidRDefault="00FD67A7" w:rsidP="00560930">
                        <w:pPr>
                          <w:pStyle w:val="msoaccenttext7"/>
                          <w:widowControl w:val="0"/>
                          <w:spacing w:after="120"/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</w:pPr>
                        <w:r w:rsidRPr="00351723">
                          <w:rPr>
                            <w:rFonts w:asciiTheme="minorHAnsi" w:hAnsiTheme="minorHAnsi"/>
                            <w:color w:val="FFFFFF"/>
                            <w:sz w:val="22"/>
                            <w:szCs w:val="22"/>
                            <w14:ligatures w14:val="none"/>
                          </w:rPr>
                          <w:t>Contact:</w:t>
                        </w:r>
                        <w:r w:rsidRPr="00E737F2"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  <w:t xml:space="preserve"> Maureen Leader | </w:t>
                        </w:r>
                        <w:r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  <w:t xml:space="preserve">mleader@willowvalley.org   | </w:t>
                        </w:r>
                        <w:r w:rsidRPr="00E737F2"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  <w:t>717.464.6288</w:t>
                        </w:r>
                        <w:r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  <w:br/>
                        </w:r>
                        <w:proofErr w:type="gramStart"/>
                        <w:r w:rsidRPr="00560930"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  <w:t>WillowValleyCommunities.org  |</w:t>
                        </w:r>
                        <w:proofErr w:type="gramEnd"/>
                        <w:r w:rsidRPr="00560930">
                          <w:rPr>
                            <w:rFonts w:asciiTheme="minorHAnsi" w:hAnsiTheme="minorHAnsi"/>
                            <w:color w:val="FFFFFF"/>
                            <w:sz w:val="22"/>
                            <w14:ligatures w14:val="none"/>
                          </w:rPr>
                          <w:t xml:space="preserve">  LifeLivedForward.org</w:t>
                        </w:r>
                      </w:p>
                    </w:txbxContent>
                  </v:textbox>
                </v:shape>
                <v:shape id="Text Box 13" o:spid="_x0000_s1030" type="#_x0000_t202" style="position:absolute;left:20001;top:5715;width:47771;height:57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Hw3cAA&#10;AADbAAAADwAAAGRycy9kb3ducmV2LnhtbERPTYvCMBC9C/6HMII3TVV0l2oUEUTxoKy77HloxrbY&#10;TEoSbf33RhC8zeN9zmLVmkrcyfnSsoLRMAFBnFldcq7g73c7+AbhA7LGyjIpeJCH1bLbWWCqbcM/&#10;dD+HXMQQ9ikqKEKoUyl9VpBBP7Q1ceQu1hkMEbpcaodNDDeVHCfJTBosOTYUWNOmoOx6vhkF/9fx&#10;7pSUX9ptZtP2uH40F33Iler32vUcRKA2fMRv917H+RN4/RIPkM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jHw3cAAAADbAAAADwAAAAAAAAAAAAAAAACYAgAAZHJzL2Rvd25y&#10;ZXYueG1sUEsFBgAAAAAEAAQA9QAAAIUDAAAAAA==&#10;" filled="f" stroked="f" strokecolor="black [0]" strokeweight="0" insetpen="t">
                  <o:lock v:ext="edit" shapetype="t"/>
                  <v:textbox inset="2.85pt,2.85pt,2.85pt,2.85pt">
                    <w:txbxContent>
                      <w:p w:rsidR="00FD67A7" w:rsidRPr="00E737F2" w:rsidRDefault="00FD67A7" w:rsidP="00497033">
                        <w:pPr>
                          <w:pStyle w:val="msotitle3"/>
                          <w:widowControl w:val="0"/>
                          <w:spacing w:after="120"/>
                          <w:jc w:val="left"/>
                          <w:rPr>
                            <w:rFonts w:ascii="Cambria" w:hAnsi="Cambria"/>
                            <w:i/>
                            <w:color w:val="FFFFFF"/>
                            <w:sz w:val="60"/>
                            <w:szCs w:val="60"/>
                            <w14:ligatures w14:val="none"/>
                          </w:rPr>
                        </w:pPr>
                        <w:r>
                          <w:rPr>
                            <w:rFonts w:ascii="Cambria" w:hAnsi="Cambria"/>
                            <w:i/>
                            <w:color w:val="FFFFFF"/>
                            <w:sz w:val="60"/>
                            <w:szCs w:val="60"/>
                            <w14:ligatures w14:val="none"/>
                          </w:rPr>
                          <w:t>FOR IMMEDIATE RELEASE</w:t>
                        </w:r>
                      </w:p>
                    </w:txbxContent>
                  </v:textbox>
                </v:shape>
                <v:rect id="Rectangle 14" o:spid="_x0000_s1031" style="position:absolute;left:5810;width:11931;height:161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fsAsMA&#10;AADbAAAADwAAAGRycy9kb3ducmV2LnhtbERPS2vCQBC+F/oflin0VidVqSV1FR8IHnrw0YPehuw0&#10;G5qdDdmNxn/fLRS8zcf3nOm8d7W6cBsqLxpeBxkolsKbSkoNX8fNyzuoEEkM1V5Yw40DzGePD1PK&#10;jb/Kni+HWKoUIiEnDTbGJkcMhWVHYeAblsR9+9ZRTLAt0bR0TeGuxmGWvaGjSlKDpYZXloufQ+c0&#10;OI+b7e62PI3On916vMP9pEOr9fNTv/gAFbmPd/G/e2vS/DH8/ZIOw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yfsAsMAAADbAAAADwAAAAAAAAAAAAAAAACYAgAAZHJzL2Rv&#10;d25yZXYueG1sUEsFBgAAAAAEAAQA9QAAAIgDAAAAAA==&#10;" stroked="f" strokecolor="black [0]" insetpen="t">
                  <v:shadow color="#ccc"/>
                  <v:textbox inset="2.88pt,2.88pt,2.88pt,2.88pt"/>
                </v:rect>
                <v:shape id="Picture 15" o:spid="_x0000_s1032" type="#_x0000_t75" alt="full color_3inch" style="position:absolute;left:7620;top:1809;width:8572;height:134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J8BI7BAAAA2wAAAA8AAABkcnMvZG93bnJldi54bWxET81qwkAQvgt9h2UEb2bXoiKpq9hioIKX&#10;JD7AkJ0mwexsyK6a9um7hYK3+fh+Z7sfbSfuNPjWsYZFokAQV860XGu4lNl8A8IHZIOdY9LwTR72&#10;u5fJFlPjHpzTvQi1iCHsU9TQhNCnUvqqIYs+cT1x5L7cYDFEONTSDPiI4baTr0qtpcWWY0ODPX00&#10;VF2Lm9Wg/Pvppz2adX4Zl2WpXFee+0zr2XQ8vIEINIan+N/9aeL8Ffz9Eg+Qu1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J8BI7BAAAA2wAAAA8AAAAAAAAAAAAAAAAAnwIA&#10;AGRycy9kb3ducmV2LnhtbFBLBQYAAAAABAAEAPcAAACNAwAAAAA=&#10;">
                  <v:imagedata r:id="rId11" o:title="full color_3inch"/>
                  <v:path arrowok="t"/>
                </v:shape>
                <v:rect id="Rectangle 16" o:spid="_x0000_s1033" style="position:absolute;left:5810;top:16002;width:11950;height: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4q3cMA&#10;AADbAAAADwAAAGRycy9kb3ducmV2LnhtbERPTWvCQBC9C/0PyxR6MxtbCBJdpVjahkJBoweP0+w0&#10;Sc3OptnVxH/vCoK3ebzPmS8H04gTda62rGASxSCIC6trLhXstu/jKQjnkTU2lknBmRwsFw+jOaba&#10;9ryhU+5LEULYpaig8r5NpXRFRQZdZFviwP3azqAPsCul7rAP4aaRz3GcSIM1h4YKW1pVVBzyo1FQ&#10;/3xl+/P6f/Vy/PxYDzJ7+27Mn1JPj8PrDISnwd/FN3emw/wErr+EA+Ti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F4q3cMAAADbAAAADwAAAAAAAAAAAAAAAACYAgAAZHJzL2Rv&#10;d25yZXYueG1sUEsFBgAAAAAEAAQA9QAAAIgDAAAAAA==&#10;" fillcolor="#e1a358" stroked="f" strokecolor="black [0]" insetpen="t">
                  <v:shadow color="#ccc"/>
                  <v:textbox inset="2.88pt,2.88pt,2.88pt,2.88pt"/>
                </v:rect>
                <w10:wrap type="square" side="largest" anchorx="margin" anchory="margin"/>
              </v:group>
            </w:pict>
          </mc:Fallback>
        </mc:AlternateContent>
      </w:r>
      <w:r w:rsidR="008E0A3E" w:rsidRPr="00E9734C">
        <w:rPr>
          <w:b/>
          <w:sz w:val="32"/>
          <w:szCs w:val="32"/>
        </w:rPr>
        <w:t xml:space="preserve">Willow Valley Communities </w:t>
      </w:r>
      <w:r w:rsidR="00577E5A">
        <w:rPr>
          <w:b/>
          <w:sz w:val="32"/>
          <w:szCs w:val="32"/>
        </w:rPr>
        <w:t>Awarded</w:t>
      </w:r>
      <w:r w:rsidR="00577E5A" w:rsidRPr="00E9734C">
        <w:rPr>
          <w:b/>
          <w:sz w:val="32"/>
          <w:szCs w:val="32"/>
        </w:rPr>
        <w:t xml:space="preserve"> </w:t>
      </w:r>
      <w:r w:rsidR="008E0A3E" w:rsidRPr="00E9734C">
        <w:rPr>
          <w:b/>
          <w:sz w:val="32"/>
          <w:szCs w:val="32"/>
        </w:rPr>
        <w:t>“A” Rating from Fitch Ratings</w:t>
      </w:r>
    </w:p>
    <w:p w:rsidR="009B66EF" w:rsidRPr="00E73077" w:rsidRDefault="008E0A3E" w:rsidP="00BC20A4">
      <w:pPr>
        <w:spacing w:after="0"/>
        <w:jc w:val="center"/>
        <w:rPr>
          <w:i/>
          <w:sz w:val="24"/>
          <w:szCs w:val="24"/>
        </w:rPr>
      </w:pPr>
      <w:r w:rsidRPr="00E73077">
        <w:rPr>
          <w:i/>
          <w:sz w:val="24"/>
          <w:szCs w:val="24"/>
        </w:rPr>
        <w:t xml:space="preserve">Leading provider of credit ratings attests to </w:t>
      </w:r>
      <w:r w:rsidR="00E9734C" w:rsidRPr="00E73077">
        <w:rPr>
          <w:i/>
          <w:sz w:val="24"/>
          <w:szCs w:val="24"/>
        </w:rPr>
        <w:t>Willow Valley</w:t>
      </w:r>
      <w:r w:rsidR="009B66EF" w:rsidRPr="00E73077">
        <w:rPr>
          <w:i/>
          <w:sz w:val="24"/>
          <w:szCs w:val="24"/>
        </w:rPr>
        <w:t xml:space="preserve"> Communities’</w:t>
      </w:r>
    </w:p>
    <w:p w:rsidR="00580A1D" w:rsidRDefault="00E9734C" w:rsidP="00BC20A4">
      <w:pPr>
        <w:spacing w:after="0"/>
        <w:jc w:val="center"/>
        <w:rPr>
          <w:i/>
          <w:sz w:val="24"/>
          <w:szCs w:val="24"/>
          <w:u w:val="single"/>
        </w:rPr>
      </w:pPr>
      <w:r w:rsidRPr="00E73077">
        <w:rPr>
          <w:i/>
          <w:sz w:val="24"/>
          <w:szCs w:val="24"/>
        </w:rPr>
        <w:t xml:space="preserve"> excellent</w:t>
      </w:r>
      <w:r w:rsidR="008E0A3E" w:rsidRPr="00E73077">
        <w:rPr>
          <w:i/>
          <w:sz w:val="24"/>
          <w:szCs w:val="24"/>
        </w:rPr>
        <w:t xml:space="preserve"> </w:t>
      </w:r>
      <w:r w:rsidRPr="00E73077">
        <w:rPr>
          <w:i/>
          <w:sz w:val="24"/>
          <w:szCs w:val="24"/>
        </w:rPr>
        <w:t xml:space="preserve">financial strength and </w:t>
      </w:r>
      <w:r w:rsidR="008E0A3E" w:rsidRPr="00E73077">
        <w:rPr>
          <w:i/>
          <w:sz w:val="24"/>
          <w:szCs w:val="24"/>
        </w:rPr>
        <w:t>performance</w:t>
      </w:r>
      <w:r w:rsidR="008E0A3E" w:rsidRPr="00E9734C">
        <w:rPr>
          <w:i/>
          <w:sz w:val="24"/>
          <w:szCs w:val="24"/>
          <w:u w:val="single"/>
        </w:rPr>
        <w:t xml:space="preserve"> </w:t>
      </w:r>
    </w:p>
    <w:p w:rsidR="009B66EF" w:rsidRPr="00E9734C" w:rsidRDefault="009B66EF" w:rsidP="009B66EF">
      <w:pPr>
        <w:spacing w:after="0"/>
        <w:jc w:val="center"/>
        <w:rPr>
          <w:i/>
          <w:sz w:val="24"/>
          <w:szCs w:val="24"/>
          <w:u w:val="single"/>
        </w:rPr>
      </w:pPr>
    </w:p>
    <w:p w:rsidR="00580A1D" w:rsidRPr="00287224" w:rsidRDefault="00C37790" w:rsidP="00580A1D">
      <w:pPr>
        <w:rPr>
          <w:sz w:val="24"/>
          <w:szCs w:val="24"/>
        </w:rPr>
      </w:pPr>
      <w:r w:rsidRPr="00287224">
        <w:rPr>
          <w:b/>
          <w:sz w:val="24"/>
          <w:szCs w:val="24"/>
        </w:rPr>
        <w:t>Lancaster, PA</w:t>
      </w:r>
      <w:r w:rsidRPr="00287224">
        <w:rPr>
          <w:sz w:val="24"/>
          <w:szCs w:val="24"/>
        </w:rPr>
        <w:t xml:space="preserve"> </w:t>
      </w:r>
      <w:r w:rsidRPr="00287224">
        <w:rPr>
          <w:b/>
          <w:sz w:val="24"/>
          <w:szCs w:val="24"/>
        </w:rPr>
        <w:t xml:space="preserve">--  </w:t>
      </w:r>
      <w:r w:rsidR="00580A1D" w:rsidRPr="00287224">
        <w:rPr>
          <w:sz w:val="24"/>
          <w:szCs w:val="24"/>
        </w:rPr>
        <w:t>Wi</w:t>
      </w:r>
      <w:r w:rsidR="00486ECE">
        <w:rPr>
          <w:sz w:val="24"/>
          <w:szCs w:val="24"/>
        </w:rPr>
        <w:t xml:space="preserve">llow Valley Communities </w:t>
      </w:r>
      <w:r w:rsidR="00580A1D" w:rsidRPr="00287224">
        <w:rPr>
          <w:sz w:val="24"/>
          <w:szCs w:val="24"/>
        </w:rPr>
        <w:t xml:space="preserve">has </w:t>
      </w:r>
      <w:r w:rsidR="00486ECE">
        <w:rPr>
          <w:sz w:val="24"/>
          <w:szCs w:val="24"/>
        </w:rPr>
        <w:t xml:space="preserve">again </w:t>
      </w:r>
      <w:r w:rsidR="00580A1D" w:rsidRPr="00287224">
        <w:rPr>
          <w:sz w:val="24"/>
          <w:szCs w:val="24"/>
        </w:rPr>
        <w:t>received a coveted “A” rating with a Stable Rating Outlook from Fitch Ratings, a leading provider of credit ratings, commentary</w:t>
      </w:r>
      <w:r w:rsidR="00857A0F">
        <w:rPr>
          <w:sz w:val="24"/>
          <w:szCs w:val="24"/>
        </w:rPr>
        <w:t>,</w:t>
      </w:r>
      <w:r w:rsidR="00580A1D" w:rsidRPr="00287224">
        <w:rPr>
          <w:sz w:val="24"/>
          <w:szCs w:val="24"/>
        </w:rPr>
        <w:t xml:space="preserve"> and research.  Willow Valley Communities is one of the largest not-for-profit senior living</w:t>
      </w:r>
      <w:r w:rsidR="009B66EF">
        <w:rPr>
          <w:sz w:val="24"/>
          <w:szCs w:val="24"/>
        </w:rPr>
        <w:t xml:space="preserve"> communities</w:t>
      </w:r>
      <w:r w:rsidR="00580A1D" w:rsidRPr="00287224">
        <w:rPr>
          <w:sz w:val="24"/>
          <w:szCs w:val="24"/>
        </w:rPr>
        <w:t xml:space="preserve"> in the country, serving </w:t>
      </w:r>
      <w:r w:rsidR="001A11CF">
        <w:rPr>
          <w:sz w:val="24"/>
          <w:szCs w:val="24"/>
        </w:rPr>
        <w:t>approximately</w:t>
      </w:r>
      <w:r w:rsidR="00580A1D" w:rsidRPr="00287224">
        <w:rPr>
          <w:sz w:val="24"/>
          <w:szCs w:val="24"/>
        </w:rPr>
        <w:t xml:space="preserve"> 2,</w:t>
      </w:r>
      <w:r w:rsidR="00EB6FD6">
        <w:rPr>
          <w:sz w:val="24"/>
          <w:szCs w:val="24"/>
        </w:rPr>
        <w:t>4</w:t>
      </w:r>
      <w:r w:rsidR="00EB6FD6" w:rsidRPr="00287224">
        <w:rPr>
          <w:sz w:val="24"/>
          <w:szCs w:val="24"/>
        </w:rPr>
        <w:t xml:space="preserve">00 </w:t>
      </w:r>
      <w:r w:rsidR="00580A1D" w:rsidRPr="00287224">
        <w:rPr>
          <w:sz w:val="24"/>
          <w:szCs w:val="24"/>
        </w:rPr>
        <w:t xml:space="preserve">residents in 1,600 residences and 500 supportive living accommodations.   </w:t>
      </w:r>
    </w:p>
    <w:p w:rsidR="00580A1D" w:rsidRDefault="00580A1D" w:rsidP="00580A1D">
      <w:pPr>
        <w:rPr>
          <w:sz w:val="24"/>
          <w:szCs w:val="24"/>
        </w:rPr>
      </w:pPr>
      <w:r w:rsidRPr="00287224">
        <w:rPr>
          <w:sz w:val="24"/>
          <w:szCs w:val="24"/>
        </w:rPr>
        <w:t xml:space="preserve">Fitch Ratings, based </w:t>
      </w:r>
      <w:r w:rsidR="00857A0F">
        <w:rPr>
          <w:sz w:val="24"/>
          <w:szCs w:val="24"/>
        </w:rPr>
        <w:t>in</w:t>
      </w:r>
      <w:r w:rsidRPr="00287224">
        <w:rPr>
          <w:sz w:val="24"/>
          <w:szCs w:val="24"/>
        </w:rPr>
        <w:t xml:space="preserve"> New York City and London, </w:t>
      </w:r>
      <w:r w:rsidR="004B6CF4">
        <w:rPr>
          <w:sz w:val="24"/>
          <w:szCs w:val="24"/>
        </w:rPr>
        <w:t xml:space="preserve">is the predominant </w:t>
      </w:r>
      <w:r w:rsidR="00EB6FD6">
        <w:rPr>
          <w:sz w:val="24"/>
          <w:szCs w:val="24"/>
        </w:rPr>
        <w:t xml:space="preserve">debt </w:t>
      </w:r>
      <w:r w:rsidR="004B6CF4">
        <w:rPr>
          <w:sz w:val="24"/>
          <w:szCs w:val="24"/>
        </w:rPr>
        <w:t>rating agency in the senior living s</w:t>
      </w:r>
      <w:r w:rsidR="00E42B78">
        <w:rPr>
          <w:sz w:val="24"/>
          <w:szCs w:val="24"/>
        </w:rPr>
        <w:t>ector. T</w:t>
      </w:r>
      <w:r w:rsidRPr="00287224">
        <w:rPr>
          <w:sz w:val="24"/>
          <w:szCs w:val="24"/>
        </w:rPr>
        <w:t xml:space="preserve">he </w:t>
      </w:r>
      <w:r w:rsidR="00E42B78">
        <w:rPr>
          <w:sz w:val="24"/>
          <w:szCs w:val="24"/>
        </w:rPr>
        <w:t xml:space="preserve">“A” </w:t>
      </w:r>
      <w:r w:rsidRPr="00287224">
        <w:rPr>
          <w:sz w:val="24"/>
          <w:szCs w:val="24"/>
        </w:rPr>
        <w:t xml:space="preserve">rating </w:t>
      </w:r>
      <w:r w:rsidR="004B6CF4">
        <w:rPr>
          <w:sz w:val="24"/>
          <w:szCs w:val="24"/>
        </w:rPr>
        <w:t>communicate</w:t>
      </w:r>
      <w:r w:rsidR="00E42B78">
        <w:rPr>
          <w:sz w:val="24"/>
          <w:szCs w:val="24"/>
        </w:rPr>
        <w:t>s</w:t>
      </w:r>
      <w:r w:rsidR="004B6CF4">
        <w:rPr>
          <w:sz w:val="24"/>
          <w:szCs w:val="24"/>
        </w:rPr>
        <w:t xml:space="preserve"> overall financial health to the residents who live </w:t>
      </w:r>
      <w:r w:rsidR="00BC20A4">
        <w:rPr>
          <w:sz w:val="24"/>
          <w:szCs w:val="24"/>
        </w:rPr>
        <w:t>at Willow Valley Communities</w:t>
      </w:r>
      <w:r w:rsidR="00394247">
        <w:rPr>
          <w:sz w:val="24"/>
          <w:szCs w:val="24"/>
        </w:rPr>
        <w:t>,</w:t>
      </w:r>
      <w:r w:rsidR="004B6CF4">
        <w:rPr>
          <w:sz w:val="24"/>
          <w:szCs w:val="24"/>
        </w:rPr>
        <w:t xml:space="preserve"> as well as to </w:t>
      </w:r>
      <w:r w:rsidRPr="00287224">
        <w:rPr>
          <w:sz w:val="24"/>
          <w:szCs w:val="24"/>
        </w:rPr>
        <w:t>prospective residents</w:t>
      </w:r>
      <w:r w:rsidR="00E42B78">
        <w:rPr>
          <w:sz w:val="24"/>
          <w:szCs w:val="24"/>
        </w:rPr>
        <w:t>,</w:t>
      </w:r>
      <w:r w:rsidRPr="00287224">
        <w:rPr>
          <w:sz w:val="24"/>
          <w:szCs w:val="24"/>
        </w:rPr>
        <w:t xml:space="preserve"> as they assess </w:t>
      </w:r>
      <w:r w:rsidR="00EB6FD6">
        <w:rPr>
          <w:sz w:val="24"/>
          <w:szCs w:val="24"/>
        </w:rPr>
        <w:t>the</w:t>
      </w:r>
      <w:r w:rsidRPr="00287224">
        <w:rPr>
          <w:sz w:val="24"/>
          <w:szCs w:val="24"/>
        </w:rPr>
        <w:t xml:space="preserve"> organization’s</w:t>
      </w:r>
      <w:r w:rsidR="004B6CF4">
        <w:rPr>
          <w:sz w:val="24"/>
          <w:szCs w:val="24"/>
        </w:rPr>
        <w:t xml:space="preserve"> strength</w:t>
      </w:r>
      <w:r w:rsidRPr="00287224">
        <w:rPr>
          <w:sz w:val="24"/>
          <w:szCs w:val="24"/>
        </w:rPr>
        <w:t>.</w:t>
      </w:r>
    </w:p>
    <w:p w:rsidR="0010215E" w:rsidRDefault="0010215E" w:rsidP="0010215E">
      <w:pPr>
        <w:rPr>
          <w:sz w:val="24"/>
          <w:szCs w:val="24"/>
        </w:rPr>
      </w:pPr>
      <w:r>
        <w:rPr>
          <w:sz w:val="24"/>
          <w:szCs w:val="24"/>
        </w:rPr>
        <w:t xml:space="preserve">Fitch stated in </w:t>
      </w:r>
      <w:r>
        <w:t xml:space="preserve">its </w:t>
      </w:r>
      <w:r w:rsidRPr="0010215E">
        <w:rPr>
          <w:sz w:val="24"/>
          <w:szCs w:val="24"/>
        </w:rPr>
        <w:t>analysis</w:t>
      </w:r>
      <w:r>
        <w:rPr>
          <w:sz w:val="24"/>
          <w:szCs w:val="24"/>
        </w:rPr>
        <w:t xml:space="preserve"> t</w:t>
      </w:r>
      <w:r w:rsidRPr="0010215E">
        <w:rPr>
          <w:sz w:val="24"/>
          <w:szCs w:val="24"/>
        </w:rPr>
        <w:t xml:space="preserve">he 'A' rating reflects the expected </w:t>
      </w:r>
      <w:r>
        <w:rPr>
          <w:sz w:val="24"/>
          <w:szCs w:val="24"/>
        </w:rPr>
        <w:t xml:space="preserve">future </w:t>
      </w:r>
      <w:r w:rsidRPr="0010215E">
        <w:rPr>
          <w:sz w:val="24"/>
          <w:szCs w:val="24"/>
        </w:rPr>
        <w:t>resilience of W</w:t>
      </w:r>
      <w:r>
        <w:rPr>
          <w:sz w:val="24"/>
          <w:szCs w:val="24"/>
        </w:rPr>
        <w:t xml:space="preserve">illow Valley Communities’ </w:t>
      </w:r>
      <w:r w:rsidRPr="0010215E">
        <w:rPr>
          <w:sz w:val="24"/>
          <w:szCs w:val="24"/>
        </w:rPr>
        <w:t>financial profile</w:t>
      </w:r>
      <w:r>
        <w:rPr>
          <w:sz w:val="24"/>
          <w:szCs w:val="24"/>
        </w:rPr>
        <w:t>. Willow Valley Communities’ strong</w:t>
      </w:r>
      <w:r w:rsidRPr="0010215E">
        <w:rPr>
          <w:sz w:val="24"/>
          <w:szCs w:val="24"/>
        </w:rPr>
        <w:t xml:space="preserve"> business profile</w:t>
      </w:r>
      <w:r>
        <w:rPr>
          <w:sz w:val="24"/>
          <w:szCs w:val="24"/>
        </w:rPr>
        <w:t xml:space="preserve"> is </w:t>
      </w:r>
      <w:r w:rsidRPr="0010215E">
        <w:rPr>
          <w:sz w:val="24"/>
          <w:szCs w:val="24"/>
        </w:rPr>
        <w:t xml:space="preserve">characterized </w:t>
      </w:r>
      <w:r>
        <w:rPr>
          <w:sz w:val="24"/>
          <w:szCs w:val="24"/>
        </w:rPr>
        <w:t>by strong revenue defensibility</w:t>
      </w:r>
      <w:r w:rsidRPr="0010215E">
        <w:rPr>
          <w:sz w:val="24"/>
          <w:szCs w:val="24"/>
        </w:rPr>
        <w:t xml:space="preserve"> as a life plan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fecare</w:t>
      </w:r>
      <w:proofErr w:type="spellEnd"/>
      <w:r>
        <w:rPr>
          <w:sz w:val="24"/>
          <w:szCs w:val="24"/>
        </w:rPr>
        <w:t xml:space="preserve"> Type ‘A’</w:t>
      </w:r>
      <w:r w:rsidRPr="0010215E">
        <w:rPr>
          <w:sz w:val="24"/>
          <w:szCs w:val="24"/>
        </w:rPr>
        <w:t xml:space="preserve"> community provider</w:t>
      </w:r>
      <w:r>
        <w:rPr>
          <w:sz w:val="24"/>
          <w:szCs w:val="24"/>
        </w:rPr>
        <w:t>. (</w:t>
      </w:r>
      <w:proofErr w:type="spellStart"/>
      <w:r w:rsidRPr="0010215E">
        <w:rPr>
          <w:sz w:val="24"/>
          <w:szCs w:val="24"/>
        </w:rPr>
        <w:t>Lifecare</w:t>
      </w:r>
      <w:proofErr w:type="spellEnd"/>
      <w:r w:rsidRPr="0010215E">
        <w:rPr>
          <w:sz w:val="24"/>
          <w:szCs w:val="24"/>
        </w:rPr>
        <w:t xml:space="preserve"> provides personal care, nursing care, or memory support, should it be needed, with no change to the resident’s monthly service fee because of the increased level of care.</w:t>
      </w:r>
      <w:r>
        <w:rPr>
          <w:sz w:val="24"/>
          <w:szCs w:val="24"/>
        </w:rPr>
        <w:t>)</w:t>
      </w:r>
      <w:r w:rsidRPr="0010215E">
        <w:rPr>
          <w:sz w:val="24"/>
          <w:szCs w:val="24"/>
        </w:rPr>
        <w:t xml:space="preserve"> </w:t>
      </w:r>
    </w:p>
    <w:p w:rsidR="0010215E" w:rsidRDefault="0010215E" w:rsidP="0010215E">
      <w:pPr>
        <w:rPr>
          <w:sz w:val="24"/>
          <w:szCs w:val="24"/>
        </w:rPr>
      </w:pPr>
      <w:r>
        <w:rPr>
          <w:sz w:val="24"/>
          <w:szCs w:val="24"/>
        </w:rPr>
        <w:t>Fitch also reported several reasons why Willow Valley Communities</w:t>
      </w:r>
      <w:r w:rsidRPr="0010215E">
        <w:t xml:space="preserve"> </w:t>
      </w:r>
      <w:r w:rsidRPr="0010215E">
        <w:rPr>
          <w:sz w:val="24"/>
          <w:szCs w:val="24"/>
        </w:rPr>
        <w:t>continues to build and fill independent li</w:t>
      </w:r>
      <w:r>
        <w:rPr>
          <w:sz w:val="24"/>
          <w:szCs w:val="24"/>
        </w:rPr>
        <w:t xml:space="preserve">ving expansion residences. Willow Valley Communities’ unique national draw, </w:t>
      </w:r>
      <w:r w:rsidRPr="0010215E">
        <w:rPr>
          <w:sz w:val="24"/>
          <w:szCs w:val="24"/>
        </w:rPr>
        <w:t>modest pricing relative to its higher end amenities</w:t>
      </w:r>
      <w:r>
        <w:rPr>
          <w:sz w:val="24"/>
          <w:szCs w:val="24"/>
        </w:rPr>
        <w:t>,</w:t>
      </w:r>
      <w:r w:rsidRPr="0010215E">
        <w:rPr>
          <w:sz w:val="24"/>
          <w:szCs w:val="24"/>
        </w:rPr>
        <w:t xml:space="preserve"> Type 'A' </w:t>
      </w:r>
      <w:proofErr w:type="spellStart"/>
      <w:r>
        <w:rPr>
          <w:sz w:val="24"/>
          <w:szCs w:val="24"/>
        </w:rPr>
        <w:t>Lifecare</w:t>
      </w:r>
      <w:proofErr w:type="spellEnd"/>
      <w:r>
        <w:rPr>
          <w:sz w:val="24"/>
          <w:szCs w:val="24"/>
        </w:rPr>
        <w:t xml:space="preserve"> contract,</w:t>
      </w:r>
      <w:r w:rsidRPr="0010215E">
        <w:rPr>
          <w:sz w:val="24"/>
          <w:szCs w:val="24"/>
        </w:rPr>
        <w:t xml:space="preserve"> strong operating risk, </w:t>
      </w:r>
      <w:r>
        <w:rPr>
          <w:sz w:val="24"/>
          <w:szCs w:val="24"/>
        </w:rPr>
        <w:t xml:space="preserve">and </w:t>
      </w:r>
      <w:r w:rsidRPr="0010215E">
        <w:rPr>
          <w:sz w:val="24"/>
          <w:szCs w:val="24"/>
        </w:rPr>
        <w:t>a history of solid operati</w:t>
      </w:r>
      <w:r>
        <w:rPr>
          <w:sz w:val="24"/>
          <w:szCs w:val="24"/>
        </w:rPr>
        <w:t>ons and robust capital spending.</w:t>
      </w:r>
    </w:p>
    <w:p w:rsidR="0010215E" w:rsidRDefault="0010215E" w:rsidP="0010215E">
      <w:pPr>
        <w:rPr>
          <w:sz w:val="24"/>
          <w:szCs w:val="24"/>
        </w:rPr>
      </w:pPr>
    </w:p>
    <w:p w:rsidR="0010215E" w:rsidRPr="0010215E" w:rsidRDefault="0010215E" w:rsidP="0010215E">
      <w:pPr>
        <w:ind w:left="3600" w:firstLine="720"/>
        <w:rPr>
          <w:b/>
          <w:sz w:val="24"/>
          <w:szCs w:val="24"/>
        </w:rPr>
      </w:pPr>
      <w:r w:rsidRPr="0010215E">
        <w:rPr>
          <w:b/>
          <w:sz w:val="24"/>
          <w:szCs w:val="24"/>
        </w:rPr>
        <w:t>-MORE-</w:t>
      </w:r>
    </w:p>
    <w:p w:rsidR="0010215E" w:rsidRDefault="0010215E" w:rsidP="0010215E">
      <w:pPr>
        <w:rPr>
          <w:sz w:val="24"/>
          <w:szCs w:val="24"/>
        </w:rPr>
      </w:pPr>
    </w:p>
    <w:p w:rsidR="0010215E" w:rsidRPr="0010215E" w:rsidRDefault="0010215E" w:rsidP="0010215E">
      <w:pPr>
        <w:spacing w:after="0"/>
        <w:ind w:left="7920"/>
        <w:rPr>
          <w:b/>
          <w:sz w:val="24"/>
          <w:szCs w:val="24"/>
        </w:rPr>
      </w:pPr>
    </w:p>
    <w:p w:rsidR="0010215E" w:rsidRPr="0010215E" w:rsidRDefault="0010215E" w:rsidP="0010215E">
      <w:pPr>
        <w:spacing w:after="0"/>
        <w:ind w:left="7920"/>
        <w:rPr>
          <w:b/>
          <w:sz w:val="24"/>
          <w:szCs w:val="24"/>
        </w:rPr>
      </w:pPr>
      <w:r w:rsidRPr="0010215E">
        <w:rPr>
          <w:b/>
          <w:sz w:val="24"/>
          <w:szCs w:val="24"/>
        </w:rPr>
        <w:t>Willow Valley Communities</w:t>
      </w:r>
    </w:p>
    <w:p w:rsidR="0010215E" w:rsidRPr="0010215E" w:rsidRDefault="0010215E" w:rsidP="0010215E">
      <w:pPr>
        <w:spacing w:after="0"/>
        <w:ind w:left="7920"/>
        <w:rPr>
          <w:b/>
          <w:sz w:val="24"/>
          <w:szCs w:val="24"/>
        </w:rPr>
      </w:pPr>
      <w:r w:rsidRPr="0010215E">
        <w:rPr>
          <w:b/>
          <w:sz w:val="24"/>
          <w:szCs w:val="24"/>
        </w:rPr>
        <w:t>“A” Rating from Fitch</w:t>
      </w:r>
    </w:p>
    <w:p w:rsidR="0010215E" w:rsidRPr="0010215E" w:rsidRDefault="0010215E" w:rsidP="0010215E">
      <w:pPr>
        <w:spacing w:after="0"/>
        <w:ind w:left="7920"/>
        <w:rPr>
          <w:b/>
          <w:sz w:val="24"/>
          <w:szCs w:val="24"/>
        </w:rPr>
      </w:pPr>
      <w:r w:rsidRPr="0010215E">
        <w:rPr>
          <w:b/>
          <w:sz w:val="24"/>
          <w:szCs w:val="24"/>
        </w:rPr>
        <w:t>Page 2 of 2</w:t>
      </w:r>
    </w:p>
    <w:p w:rsidR="0010215E" w:rsidRDefault="0010215E" w:rsidP="0010215E">
      <w:pPr>
        <w:rPr>
          <w:sz w:val="24"/>
          <w:szCs w:val="24"/>
        </w:rPr>
      </w:pPr>
    </w:p>
    <w:p w:rsidR="0010215E" w:rsidRDefault="0010215E" w:rsidP="0010215E">
      <w:pPr>
        <w:rPr>
          <w:sz w:val="24"/>
          <w:szCs w:val="24"/>
        </w:rPr>
      </w:pPr>
      <w:r>
        <w:rPr>
          <w:sz w:val="24"/>
          <w:szCs w:val="24"/>
        </w:rPr>
        <w:t>Fitch also noted that independent living o</w:t>
      </w:r>
      <w:r w:rsidRPr="0010215E">
        <w:rPr>
          <w:sz w:val="24"/>
          <w:szCs w:val="24"/>
        </w:rPr>
        <w:t xml:space="preserve">ccupancy </w:t>
      </w:r>
      <w:r>
        <w:rPr>
          <w:sz w:val="24"/>
          <w:szCs w:val="24"/>
        </w:rPr>
        <w:t xml:space="preserve">at Willow Valley Communities </w:t>
      </w:r>
      <w:r w:rsidRPr="0010215E">
        <w:rPr>
          <w:sz w:val="24"/>
          <w:szCs w:val="24"/>
        </w:rPr>
        <w:t xml:space="preserve">has held up well through the coronavirus, while personal care and skilled nursing occupancies have been softer. However, the steady </w:t>
      </w:r>
      <w:r>
        <w:rPr>
          <w:sz w:val="24"/>
          <w:szCs w:val="24"/>
        </w:rPr>
        <w:t xml:space="preserve">independent living </w:t>
      </w:r>
      <w:r w:rsidRPr="0010215E">
        <w:rPr>
          <w:sz w:val="24"/>
          <w:szCs w:val="24"/>
        </w:rPr>
        <w:t>demand combined with an adequate year for net entrance fee receipts and federal stimulus funding helped sustain W</w:t>
      </w:r>
      <w:r>
        <w:rPr>
          <w:sz w:val="24"/>
          <w:szCs w:val="24"/>
        </w:rPr>
        <w:t xml:space="preserve">illow Valley Communities’ </w:t>
      </w:r>
      <w:r w:rsidRPr="0010215E">
        <w:rPr>
          <w:sz w:val="24"/>
          <w:szCs w:val="24"/>
        </w:rPr>
        <w:t>financial performance.</w:t>
      </w:r>
      <w:r>
        <w:rPr>
          <w:sz w:val="24"/>
          <w:szCs w:val="24"/>
        </w:rPr>
        <w:t xml:space="preserve"> </w:t>
      </w:r>
      <w:r w:rsidRPr="0010215E">
        <w:rPr>
          <w:sz w:val="24"/>
          <w:szCs w:val="24"/>
        </w:rPr>
        <w:t>Fitch's forward look shows W</w:t>
      </w:r>
      <w:r>
        <w:rPr>
          <w:sz w:val="24"/>
          <w:szCs w:val="24"/>
        </w:rPr>
        <w:t xml:space="preserve">illow Valley Communities </w:t>
      </w:r>
      <w:r w:rsidRPr="0010215E">
        <w:rPr>
          <w:sz w:val="24"/>
          <w:szCs w:val="24"/>
        </w:rPr>
        <w:t>maintaining its performance in 2021</w:t>
      </w:r>
      <w:r>
        <w:rPr>
          <w:sz w:val="24"/>
          <w:szCs w:val="24"/>
        </w:rPr>
        <w:t>.</w:t>
      </w:r>
    </w:p>
    <w:p w:rsidR="00580A1D" w:rsidRPr="00287224" w:rsidRDefault="0072530D" w:rsidP="00580A1D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R</w:t>
      </w:r>
      <w:r w:rsidRPr="00287224">
        <w:rPr>
          <w:sz w:val="24"/>
          <w:szCs w:val="24"/>
        </w:rPr>
        <w:t>espond</w:t>
      </w:r>
      <w:r>
        <w:rPr>
          <w:sz w:val="24"/>
          <w:szCs w:val="24"/>
        </w:rPr>
        <w:t>ing</w:t>
      </w:r>
      <w:r w:rsidRPr="00287224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the </w:t>
      </w:r>
      <w:r w:rsidRPr="00287224">
        <w:rPr>
          <w:sz w:val="24"/>
          <w:szCs w:val="24"/>
        </w:rPr>
        <w:t>news</w:t>
      </w:r>
      <w:r>
        <w:rPr>
          <w:sz w:val="24"/>
          <w:szCs w:val="24"/>
        </w:rPr>
        <w:t xml:space="preserve"> of the rating,</w:t>
      </w:r>
      <w:r w:rsidRPr="00287224">
        <w:rPr>
          <w:sz w:val="24"/>
          <w:szCs w:val="24"/>
        </w:rPr>
        <w:t xml:space="preserve"> John G. Swanson, </w:t>
      </w:r>
      <w:r>
        <w:rPr>
          <w:sz w:val="24"/>
          <w:szCs w:val="24"/>
        </w:rPr>
        <w:t xml:space="preserve">Chief Executive Officer </w:t>
      </w:r>
      <w:r w:rsidRPr="00287224">
        <w:rPr>
          <w:sz w:val="24"/>
          <w:szCs w:val="24"/>
        </w:rPr>
        <w:t>of Willow Valley Living, the management company</w:t>
      </w:r>
      <w:r>
        <w:rPr>
          <w:sz w:val="24"/>
          <w:szCs w:val="24"/>
        </w:rPr>
        <w:t xml:space="preserve"> </w:t>
      </w:r>
      <w:r w:rsidR="00580A1D" w:rsidRPr="00287224">
        <w:rPr>
          <w:sz w:val="24"/>
          <w:szCs w:val="24"/>
        </w:rPr>
        <w:t>for Willow Valley Communities,</w:t>
      </w:r>
      <w:r w:rsidR="005F504D">
        <w:rPr>
          <w:sz w:val="24"/>
          <w:szCs w:val="24"/>
        </w:rPr>
        <w:t xml:space="preserve"> said</w:t>
      </w:r>
      <w:r w:rsidR="00D554B3">
        <w:rPr>
          <w:sz w:val="24"/>
          <w:szCs w:val="24"/>
        </w:rPr>
        <w:t>, “</w:t>
      </w:r>
      <w:r w:rsidR="00580A1D" w:rsidRPr="00287224">
        <w:rPr>
          <w:sz w:val="24"/>
          <w:szCs w:val="24"/>
        </w:rPr>
        <w:t>Willow Valley Communities has enjoyed a long history of financial strength.</w:t>
      </w:r>
      <w:proofErr w:type="gramEnd"/>
      <w:r w:rsidR="00580A1D" w:rsidRPr="00287224">
        <w:rPr>
          <w:sz w:val="24"/>
          <w:szCs w:val="24"/>
        </w:rPr>
        <w:t xml:space="preserve"> We are </w:t>
      </w:r>
      <w:r w:rsidR="003668DD">
        <w:rPr>
          <w:sz w:val="24"/>
          <w:szCs w:val="24"/>
        </w:rPr>
        <w:t>proud of</w:t>
      </w:r>
      <w:r w:rsidR="00580A1D" w:rsidRPr="00287224">
        <w:rPr>
          <w:sz w:val="24"/>
          <w:szCs w:val="24"/>
        </w:rPr>
        <w:t xml:space="preserve"> this affirmation by Fitch</w:t>
      </w:r>
      <w:r w:rsidR="003668DD">
        <w:rPr>
          <w:sz w:val="24"/>
          <w:szCs w:val="24"/>
        </w:rPr>
        <w:t>,</w:t>
      </w:r>
      <w:r w:rsidR="00580A1D" w:rsidRPr="00287224">
        <w:rPr>
          <w:sz w:val="24"/>
          <w:szCs w:val="24"/>
        </w:rPr>
        <w:t xml:space="preserve"> which attests to the excellent </w:t>
      </w:r>
      <w:r w:rsidR="005F504D">
        <w:rPr>
          <w:sz w:val="24"/>
          <w:szCs w:val="24"/>
        </w:rPr>
        <w:t xml:space="preserve">operational </w:t>
      </w:r>
      <w:r w:rsidR="00580A1D" w:rsidRPr="00287224">
        <w:rPr>
          <w:sz w:val="24"/>
          <w:szCs w:val="24"/>
        </w:rPr>
        <w:t xml:space="preserve">performance and strong commitment to financial stewardship </w:t>
      </w:r>
      <w:r w:rsidR="005F504D">
        <w:rPr>
          <w:sz w:val="24"/>
          <w:szCs w:val="24"/>
        </w:rPr>
        <w:t>exhibited</w:t>
      </w:r>
      <w:r w:rsidR="005F504D" w:rsidRPr="00287224">
        <w:rPr>
          <w:sz w:val="24"/>
          <w:szCs w:val="24"/>
        </w:rPr>
        <w:t xml:space="preserve"> </w:t>
      </w:r>
      <w:r w:rsidR="00580A1D" w:rsidRPr="00287224">
        <w:rPr>
          <w:sz w:val="24"/>
          <w:szCs w:val="24"/>
        </w:rPr>
        <w:t>by our Leadership Team and Team Members</w:t>
      </w:r>
      <w:r w:rsidR="00857A0F">
        <w:rPr>
          <w:sz w:val="24"/>
          <w:szCs w:val="24"/>
        </w:rPr>
        <w:t>,</w:t>
      </w:r>
      <w:r w:rsidR="00580A1D" w:rsidRPr="00287224">
        <w:rPr>
          <w:sz w:val="24"/>
          <w:szCs w:val="24"/>
        </w:rPr>
        <w:t xml:space="preserve"> and to </w:t>
      </w:r>
      <w:r w:rsidR="00437878">
        <w:rPr>
          <w:sz w:val="24"/>
          <w:szCs w:val="24"/>
        </w:rPr>
        <w:t xml:space="preserve">the astuteness of </w:t>
      </w:r>
      <w:r w:rsidR="00580A1D" w:rsidRPr="00287224">
        <w:rPr>
          <w:sz w:val="24"/>
          <w:szCs w:val="24"/>
        </w:rPr>
        <w:t>our Board of Directors, whose support and guidance inspire our ach</w:t>
      </w:r>
      <w:r w:rsidR="00BC20A4">
        <w:rPr>
          <w:sz w:val="24"/>
          <w:szCs w:val="24"/>
        </w:rPr>
        <w:t>ievements</w:t>
      </w:r>
      <w:r w:rsidR="005F504D">
        <w:rPr>
          <w:sz w:val="24"/>
          <w:szCs w:val="24"/>
        </w:rPr>
        <w:t>.</w:t>
      </w:r>
      <w:r w:rsidR="00BC20A4">
        <w:rPr>
          <w:sz w:val="24"/>
          <w:szCs w:val="24"/>
        </w:rPr>
        <w:t xml:space="preserve">”  </w:t>
      </w:r>
    </w:p>
    <w:p w:rsidR="00BC20A4" w:rsidRDefault="00BC20A4" w:rsidP="007F2A3D">
      <w:pPr>
        <w:rPr>
          <w:rFonts w:cs="Times New Roman"/>
        </w:rPr>
      </w:pPr>
    </w:p>
    <w:p w:rsidR="00A63E73" w:rsidRDefault="00A63E73" w:rsidP="007F2A3D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                      ###</w:t>
      </w:r>
    </w:p>
    <w:p w:rsidR="0072530D" w:rsidRDefault="0072530D" w:rsidP="007F2A3D">
      <w:pPr>
        <w:rPr>
          <w:rFonts w:cs="Times New Roman"/>
        </w:rPr>
      </w:pPr>
      <w:r w:rsidRPr="00354DE5"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3C4607E" wp14:editId="5FB6A5CD">
                <wp:simplePos x="0" y="0"/>
                <wp:positionH relativeFrom="column">
                  <wp:posOffset>-68580</wp:posOffset>
                </wp:positionH>
                <wp:positionV relativeFrom="paragraph">
                  <wp:posOffset>16510</wp:posOffset>
                </wp:positionV>
                <wp:extent cx="7086600" cy="4221480"/>
                <wp:effectExtent l="0" t="0" r="0" b="762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4221480"/>
                        </a:xfrm>
                        <a:prstGeom prst="rect">
                          <a:avLst/>
                        </a:prstGeom>
                        <a:solidFill>
                          <a:srgbClr val="D2C295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530D" w:rsidRDefault="0072530D" w:rsidP="001E2221">
                            <w:pPr>
                              <w:spacing w:after="0" w:line="240" w:lineRule="auto"/>
                              <w:rPr>
                                <w:rFonts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2530D" w:rsidRPr="00275D84" w:rsidRDefault="0072530D" w:rsidP="0072530D">
                            <w:pPr>
                              <w:spacing w:line="240" w:lineRule="auto"/>
                              <w:rPr>
                                <w:rFonts w:cs="Times New Roman"/>
                              </w:rPr>
                            </w:pPr>
                            <w:r w:rsidRPr="00354DE5">
                              <w:rPr>
                                <w:rFonts w:cs="Times New Roman"/>
                                <w:b/>
                              </w:rPr>
                              <w:t>Interview</w:t>
                            </w:r>
                            <w:r>
                              <w:rPr>
                                <w:rFonts w:cs="Times New Roman"/>
                                <w:b/>
                              </w:rPr>
                              <w:t xml:space="preserve"> opportunities and professional photographs are available.</w:t>
                            </w:r>
                            <w:r w:rsidRPr="00354DE5">
                              <w:rPr>
                                <w:rFonts w:cs="Times New Roman"/>
                              </w:rPr>
                              <w:t xml:space="preserve"> </w:t>
                            </w:r>
                          </w:p>
                          <w:p w:rsidR="0072530D" w:rsidRPr="00354DE5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  <w:b/>
                              </w:rPr>
                            </w:pPr>
                            <w:r w:rsidRPr="00354DE5">
                              <w:rPr>
                                <w:rFonts w:cs="Times New Roman"/>
                                <w:b/>
                              </w:rPr>
                              <w:t>To schedule an interview or for more information, contact:</w:t>
                            </w:r>
                          </w:p>
                          <w:p w:rsidR="0072530D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354DE5">
                              <w:rPr>
                                <w:rFonts w:cs="Times New Roman"/>
                              </w:rPr>
                              <w:t xml:space="preserve">Maureen Leader – </w:t>
                            </w:r>
                          </w:p>
                          <w:p w:rsidR="0072530D" w:rsidRPr="00354DE5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Public Relations and Communications Manager,</w:t>
                            </w:r>
                            <w:r w:rsidRPr="00354DE5">
                              <w:rPr>
                                <w:rFonts w:cs="Times New Roman"/>
                              </w:rPr>
                              <w:t xml:space="preserve"> Willow Valley Communities</w:t>
                            </w:r>
                          </w:p>
                          <w:p w:rsidR="0072530D" w:rsidRPr="00354DE5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354DE5">
                              <w:rPr>
                                <w:rFonts w:cs="Times New Roman"/>
                              </w:rPr>
                              <w:t>mleader@willowvalley.org</w:t>
                            </w:r>
                          </w:p>
                          <w:p w:rsidR="0072530D" w:rsidRPr="00354DE5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354DE5">
                              <w:rPr>
                                <w:rFonts w:cs="Times New Roman"/>
                              </w:rPr>
                              <w:t>600 Willow Valley Square</w:t>
                            </w:r>
                          </w:p>
                          <w:p w:rsidR="0072530D" w:rsidRPr="00354DE5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354DE5">
                              <w:rPr>
                                <w:rFonts w:cs="Times New Roman"/>
                              </w:rPr>
                              <w:t>Lancaster, PA 17602-4866</w:t>
                            </w:r>
                          </w:p>
                          <w:p w:rsidR="0072530D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354DE5">
                              <w:rPr>
                                <w:rFonts w:cs="Times New Roman"/>
                              </w:rPr>
                              <w:t xml:space="preserve">717-464-6288 </w:t>
                            </w:r>
                          </w:p>
                          <w:p w:rsidR="0072530D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</w:p>
                          <w:p w:rsidR="0072530D" w:rsidRPr="00275AC9" w:rsidRDefault="0072530D" w:rsidP="0072530D">
                            <w:pPr>
                              <w:spacing w:after="0" w:line="240" w:lineRule="auto"/>
                              <w:rPr>
                                <w:rFonts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72530D" w:rsidRDefault="0072530D" w:rsidP="0072530D">
                            <w:pPr>
                              <w:spacing w:after="0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>Willow Valley Communities, Lancaster, PA was founded in 1984.  An award winning, not-for-profit, independently operated continuing care retirement community (CCRC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),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it is nationally recognized as a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senior living 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destination for residents from 37 states.  Residences at Willow Valley Communities range from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600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to 3,200 square feet with more than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90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floor plans for apartments, townhome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,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and villas.  Amenities include a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n 80,000 square foot Cultural Center with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500 seat performing arts theatre,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aquatic and fitness centers, 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day spa,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and a 30,000 square foot Clubhouse with 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tennis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and pickle ball 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>courts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,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bowling alley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s, golf simulator, and vintage arcade. 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>Willow Valley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Communities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’ comprehensive Lifecare Agreement provides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supportive care, if needed, without an increase to the resident’s monthly service fee</w:t>
                            </w: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:rsidR="0072530D" w:rsidRDefault="0072530D" w:rsidP="0072530D">
                            <w:pPr>
                              <w:spacing w:after="0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72530D" w:rsidRDefault="0072530D" w:rsidP="0072530D">
                            <w:pPr>
                              <w:spacing w:after="0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For more information, call 800.770.5445 or visit </w:t>
                            </w:r>
                            <w:hyperlink r:id="rId12" w:history="1">
                              <w:r w:rsidRPr="008D1AC9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http://www.WillowValleyCommunities.org</w:t>
                              </w:r>
                            </w:hyperlink>
                            <w:r w:rsidRPr="00275AC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:rsidR="0072530D" w:rsidRDefault="0072530D" w:rsidP="001E2221">
                            <w:pPr>
                              <w:spacing w:after="0" w:line="240" w:lineRule="auto"/>
                              <w:rPr>
                                <w:rFonts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FD67A7" w:rsidRDefault="00FD67A7" w:rsidP="00635840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FD67A7" w:rsidRDefault="00FD67A7" w:rsidP="00635840">
                            <w:pPr>
                              <w:spacing w:after="0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FD67A7" w:rsidRPr="00275AC9" w:rsidRDefault="00FD67A7" w:rsidP="00635840">
                            <w:pPr>
                              <w:spacing w:after="0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-5.4pt;margin-top:1.3pt;width:558pt;height:332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" fillcolor="#d2c295" stroked="f">
                <v:textbox>
                  <w:txbxContent>
                    <w:p w:rsidR="0072530D" w:rsidRDefault="0072530D" w:rsidP="001E2221">
                      <w:pPr>
                        <w:spacing w:after="0" w:line="240" w:lineRule="auto"/>
                        <w:rPr>
                          <w:rFonts w:cs="Times New Roman"/>
                          <w:sz w:val="24"/>
                          <w:szCs w:val="24"/>
                        </w:rPr>
                      </w:pPr>
                    </w:p>
                    <w:p w:rsidR="0072530D" w:rsidRPr="00275D84" w:rsidRDefault="0072530D" w:rsidP="0072530D">
                      <w:pPr>
                        <w:spacing w:line="240" w:lineRule="auto"/>
                        <w:rPr>
                          <w:rFonts w:cs="Times New Roman"/>
                        </w:rPr>
                      </w:pPr>
                      <w:r w:rsidRPr="00354DE5">
                        <w:rPr>
                          <w:rFonts w:cs="Times New Roman"/>
                          <w:b/>
                        </w:rPr>
                        <w:t>Interview</w:t>
                      </w:r>
                      <w:r>
                        <w:rPr>
                          <w:rFonts w:cs="Times New Roman"/>
                          <w:b/>
                        </w:rPr>
                        <w:t xml:space="preserve"> opportunities and professional photographs are available.</w:t>
                      </w:r>
                      <w:r w:rsidRPr="00354DE5">
                        <w:rPr>
                          <w:rFonts w:cs="Times New Roman"/>
                        </w:rPr>
                        <w:t xml:space="preserve"> </w:t>
                      </w:r>
                    </w:p>
                    <w:p w:rsidR="0072530D" w:rsidRPr="00354DE5" w:rsidRDefault="0072530D" w:rsidP="0072530D">
                      <w:pPr>
                        <w:spacing w:after="0" w:line="240" w:lineRule="auto"/>
                        <w:rPr>
                          <w:rFonts w:cs="Times New Roman"/>
                          <w:b/>
                        </w:rPr>
                      </w:pPr>
                      <w:r w:rsidRPr="00354DE5">
                        <w:rPr>
                          <w:rFonts w:cs="Times New Roman"/>
                          <w:b/>
                        </w:rPr>
                        <w:t>To schedule an interview or for more information, contact:</w:t>
                      </w:r>
                    </w:p>
                    <w:p w:rsidR="0072530D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354DE5">
                        <w:rPr>
                          <w:rFonts w:cs="Times New Roman"/>
                        </w:rPr>
                        <w:t xml:space="preserve">Maureen Leader – </w:t>
                      </w:r>
                    </w:p>
                    <w:p w:rsidR="0072530D" w:rsidRPr="00354DE5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Public Relations and Communications Manager,</w:t>
                      </w:r>
                      <w:r w:rsidRPr="00354DE5">
                        <w:rPr>
                          <w:rFonts w:cs="Times New Roman"/>
                        </w:rPr>
                        <w:t xml:space="preserve"> Willow Valley Communities</w:t>
                      </w:r>
                    </w:p>
                    <w:p w:rsidR="0072530D" w:rsidRPr="00354DE5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354DE5">
                        <w:rPr>
                          <w:rFonts w:cs="Times New Roman"/>
                        </w:rPr>
                        <w:t>mleader@willowvalley.org</w:t>
                      </w:r>
                    </w:p>
                    <w:p w:rsidR="0072530D" w:rsidRPr="00354DE5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354DE5">
                        <w:rPr>
                          <w:rFonts w:cs="Times New Roman"/>
                        </w:rPr>
                        <w:t>600 Willow Valley Square</w:t>
                      </w:r>
                    </w:p>
                    <w:p w:rsidR="0072530D" w:rsidRPr="00354DE5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354DE5">
                        <w:rPr>
                          <w:rFonts w:cs="Times New Roman"/>
                        </w:rPr>
                        <w:t>Lancaster, PA 17602-4866</w:t>
                      </w:r>
                    </w:p>
                    <w:p w:rsidR="0072530D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354DE5">
                        <w:rPr>
                          <w:rFonts w:cs="Times New Roman"/>
                        </w:rPr>
                        <w:t xml:space="preserve">717-464-6288 </w:t>
                      </w:r>
                    </w:p>
                    <w:p w:rsidR="0072530D" w:rsidRDefault="0072530D" w:rsidP="0072530D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</w:p>
                    <w:p w:rsidR="0072530D" w:rsidRPr="00275AC9" w:rsidRDefault="0072530D" w:rsidP="0072530D">
                      <w:pPr>
                        <w:spacing w:after="0" w:line="240" w:lineRule="auto"/>
                        <w:rPr>
                          <w:rFonts w:cs="Times New Roman"/>
                          <w:b/>
                          <w:sz w:val="18"/>
                          <w:szCs w:val="18"/>
                        </w:rPr>
                      </w:pPr>
                    </w:p>
                    <w:p w:rsidR="0072530D" w:rsidRDefault="0072530D" w:rsidP="0072530D">
                      <w:pPr>
                        <w:spacing w:after="0"/>
                        <w:rPr>
                          <w:b/>
                          <w:sz w:val="18"/>
                          <w:szCs w:val="18"/>
                        </w:rPr>
                      </w:pPr>
                      <w:r w:rsidRPr="00275AC9">
                        <w:rPr>
                          <w:b/>
                          <w:sz w:val="18"/>
                          <w:szCs w:val="18"/>
                        </w:rPr>
                        <w:t>Willow Valley Communities, Lancaster, PA was founded in 1984.  An award winning, not-for-profit, independently operated continuing care retirement community (CCRC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),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 it is nationally recognized as a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senior living 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destination for residents from 37 states.  Residences at Willow Valley Communities range from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600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 to 3,200 square feet with more than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90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 floor plans for apartments, townhomes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,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 and villas.  Amenities include a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n 80,000 square foot Cultural Center with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 500 seat performing arts theatre,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aquatic and fitness centers, 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day spa,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and a 30,000 square foot Clubhouse with 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tennis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and pickle ball 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>courts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,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 bowling alley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s, golf simulator, and vintage arcade. 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>Willow Valley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Communities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’ comprehensive Lifecare Agreement provides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supportive care, if needed, without an increase to the resident’s monthly service fee</w:t>
                      </w: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. </w:t>
                      </w:r>
                    </w:p>
                    <w:p w:rsidR="0072530D" w:rsidRDefault="0072530D" w:rsidP="0072530D">
                      <w:pPr>
                        <w:spacing w:after="0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72530D" w:rsidRDefault="0072530D" w:rsidP="0072530D">
                      <w:pPr>
                        <w:spacing w:after="0"/>
                        <w:rPr>
                          <w:b/>
                          <w:sz w:val="18"/>
                          <w:szCs w:val="18"/>
                        </w:rPr>
                      </w:pPr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For more information, call 800.770.5445 or visit </w:t>
                      </w:r>
                      <w:hyperlink r:id="rId13" w:history="1">
                        <w:r w:rsidRPr="008D1AC9">
                          <w:rPr>
                            <w:rStyle w:val="Hyperlink"/>
                            <w:b/>
                            <w:sz w:val="18"/>
                            <w:szCs w:val="18"/>
                          </w:rPr>
                          <w:t>http://www.WillowValleyCommunities.org</w:t>
                        </w:r>
                      </w:hyperlink>
                      <w:r w:rsidRPr="00275AC9">
                        <w:rPr>
                          <w:b/>
                          <w:sz w:val="18"/>
                          <w:szCs w:val="18"/>
                        </w:rPr>
                        <w:t xml:space="preserve">. </w:t>
                      </w:r>
                    </w:p>
                    <w:p w:rsidR="0072530D" w:rsidRDefault="0072530D" w:rsidP="001E2221">
                      <w:pPr>
                        <w:spacing w:after="0" w:line="240" w:lineRule="auto"/>
                        <w:rPr>
                          <w:rFonts w:cs="Times New Roman"/>
                          <w:sz w:val="24"/>
                          <w:szCs w:val="24"/>
                        </w:rPr>
                      </w:pPr>
                    </w:p>
                    <w:p w:rsidR="00FD67A7" w:rsidRDefault="00FD67A7" w:rsidP="00635840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FD67A7" w:rsidRDefault="00FD67A7" w:rsidP="00635840">
                      <w:pPr>
                        <w:spacing w:after="0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FD67A7" w:rsidRPr="00275AC9" w:rsidRDefault="00FD67A7" w:rsidP="00635840">
                      <w:pPr>
                        <w:spacing w:after="0"/>
                        <w:rPr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2530D" w:rsidRDefault="0072530D" w:rsidP="007F2A3D">
      <w:pPr>
        <w:rPr>
          <w:rFonts w:cs="Times New Roman"/>
        </w:rPr>
      </w:pPr>
    </w:p>
    <w:p w:rsidR="001B72A0" w:rsidRDefault="001B72A0" w:rsidP="007F2A3D">
      <w:pPr>
        <w:rPr>
          <w:rFonts w:cs="Times New Roman"/>
        </w:rPr>
      </w:pPr>
    </w:p>
    <w:p w:rsidR="001B72A0" w:rsidRDefault="001B72A0" w:rsidP="007F2A3D">
      <w:pPr>
        <w:rPr>
          <w:rFonts w:cs="Times New Roman"/>
        </w:rPr>
      </w:pPr>
    </w:p>
    <w:p w:rsidR="009969FD" w:rsidRPr="00354DE5" w:rsidRDefault="00622298" w:rsidP="007F2A3D">
      <w:pPr>
        <w:ind w:left="3600" w:firstLine="720"/>
        <w:rPr>
          <w:rFonts w:cs="Times New Roman"/>
          <w:sz w:val="24"/>
          <w:szCs w:val="24"/>
        </w:rPr>
      </w:pPr>
      <w:r w:rsidRPr="00354DE5">
        <w:rPr>
          <w:rFonts w:cs="Times New Roman"/>
          <w:sz w:val="24"/>
          <w:szCs w:val="24"/>
        </w:rPr>
        <w:t>###</w:t>
      </w:r>
    </w:p>
    <w:p w:rsidR="00E737F2" w:rsidRPr="00354DE5" w:rsidRDefault="00E737F2" w:rsidP="00E737F2">
      <w:pPr>
        <w:spacing w:line="480" w:lineRule="auto"/>
        <w:rPr>
          <w:rFonts w:cs="Times New Roman"/>
          <w:sz w:val="24"/>
          <w:szCs w:val="24"/>
        </w:rPr>
      </w:pPr>
    </w:p>
    <w:p w:rsidR="00D22D27" w:rsidRPr="00354DE5" w:rsidRDefault="00D22D27"/>
    <w:sectPr w:rsidR="00D22D27" w:rsidRPr="00354DE5" w:rsidSect="00D72B1D">
      <w:headerReference w:type="default" r:id="rId14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7C33" w:rsidRDefault="00617C33" w:rsidP="00E737F2">
      <w:pPr>
        <w:spacing w:after="0" w:line="240" w:lineRule="auto"/>
      </w:pPr>
      <w:r>
        <w:separator/>
      </w:r>
    </w:p>
  </w:endnote>
  <w:endnote w:type="continuationSeparator" w:id="0">
    <w:p w:rsidR="00617C33" w:rsidRDefault="00617C33" w:rsidP="00E737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7C33" w:rsidRDefault="00617C33" w:rsidP="00E737F2">
      <w:pPr>
        <w:spacing w:after="0" w:line="240" w:lineRule="auto"/>
      </w:pPr>
      <w:r>
        <w:separator/>
      </w:r>
    </w:p>
  </w:footnote>
  <w:footnote w:type="continuationSeparator" w:id="0">
    <w:p w:rsidR="00617C33" w:rsidRDefault="00617C33" w:rsidP="00E737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67A7" w:rsidRDefault="00FD67A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4A193E0" wp14:editId="15B2BEA9">
              <wp:simplePos x="0" y="0"/>
              <wp:positionH relativeFrom="column">
                <wp:posOffset>-9525</wp:posOffset>
              </wp:positionH>
              <wp:positionV relativeFrom="paragraph">
                <wp:posOffset>-1784985</wp:posOffset>
              </wp:positionV>
              <wp:extent cx="6848475" cy="1257300"/>
              <wp:effectExtent l="0" t="0" r="9525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8475" cy="1257300"/>
                        <a:chOff x="0" y="9525"/>
                        <a:chExt cx="6848475" cy="1257300"/>
                      </a:xfrm>
                    </wpg:grpSpPr>
                    <wps:wsp>
                      <wps:cNvPr id="18" name="Rectangle 18"/>
                      <wps:cNvSpPr>
                        <a:spLocks noChangeArrowheads="1"/>
                      </wps:cNvSpPr>
                      <wps:spPr bwMode="auto">
                        <a:xfrm>
                          <a:off x="0" y="190500"/>
                          <a:ext cx="6844665" cy="1076325"/>
                        </a:xfrm>
                        <a:prstGeom prst="rect">
                          <a:avLst/>
                        </a:prstGeom>
                        <a:solidFill>
                          <a:srgbClr val="E05206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Picture 19" descr="Captur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2098" b="18411"/>
                        <a:stretch>
                          <a:fillRect/>
                        </a:stretch>
                      </pic:blipFill>
                      <pic:spPr bwMode="auto">
                        <a:xfrm>
                          <a:off x="0" y="9525"/>
                          <a:ext cx="684847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pic:spPr>
                    </pic:pic>
                    <wps:wsp>
                      <wps:cNvPr id="20" name="Text Box 20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42670" y="885825"/>
                          <a:ext cx="4638675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EFF3F3">
                                  <a:alpha val="75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FD67A7" w:rsidRPr="00E737F2" w:rsidRDefault="00FD67A7" w:rsidP="00E737F2">
                            <w:pPr>
                              <w:pStyle w:val="msoaccenttext7"/>
                              <w:widowControl w:val="0"/>
                              <w:rPr>
                                <w:rFonts w:asciiTheme="minorHAnsi" w:hAnsiTheme="minorHAnsi"/>
                                <w:color w:val="FFFFFF"/>
                                <w:sz w:val="22"/>
                                <w14:ligatures w14:val="none"/>
                              </w:rPr>
                            </w:pPr>
                            <w:r w:rsidRPr="00E737F2">
                              <w:rPr>
                                <w:rFonts w:asciiTheme="minorHAnsi" w:hAnsiTheme="minorHAnsi"/>
                                <w:color w:val="FFFFFF"/>
                                <w:sz w:val="22"/>
                                <w14:ligatures w14:val="none"/>
                              </w:rPr>
                              <w:t xml:space="preserve">Contact: Maureen </w:t>
                            </w:r>
                            <w:proofErr w:type="gramStart"/>
                            <w:r w:rsidRPr="00E737F2">
                              <w:rPr>
                                <w:rFonts w:asciiTheme="minorHAnsi" w:hAnsiTheme="minorHAnsi"/>
                                <w:color w:val="FFFFFF"/>
                                <w:sz w:val="22"/>
                                <w14:ligatures w14:val="none"/>
                              </w:rPr>
                              <w:t>Leader  |</w:t>
                            </w:r>
                            <w:proofErr w:type="gramEnd"/>
                            <w:r w:rsidRPr="00E737F2">
                              <w:rPr>
                                <w:rFonts w:asciiTheme="minorHAnsi" w:hAnsiTheme="minorHAnsi"/>
                                <w:color w:val="FFFFFF"/>
                                <w:sz w:val="22"/>
                                <w14:ligatures w14:val="none"/>
                              </w:rPr>
                              <w:t xml:space="preserve">  mleader@willowvalley.org   |  717.464.6288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  <wps:wsp>
                      <wps:cNvPr id="21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42670" y="371475"/>
                          <a:ext cx="477710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FD67A7" w:rsidRPr="00E737F2" w:rsidRDefault="00FD67A7" w:rsidP="00E737F2">
                            <w:pPr>
                              <w:pStyle w:val="msotitle3"/>
                              <w:widowControl w:val="0"/>
                              <w:jc w:val="left"/>
                              <w:rPr>
                                <w:rFonts w:ascii="Cambria" w:hAnsi="Cambria"/>
                                <w:i/>
                                <w:color w:val="FFFFFF"/>
                                <w:sz w:val="60"/>
                                <w:szCs w:val="60"/>
                                <w14:ligatures w14:val="none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60"/>
                                <w:szCs w:val="60"/>
                                <w14:ligatures w14:val="none"/>
                              </w:rPr>
                              <w:t>FOR IMMEDIATE RELEASE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id="Group 17" o:spid="_x0000_s1035" style="position:absolute;margin-left:-.75pt;margin-top:-140.55pt;width:539.25pt;height:99pt;z-index:251659264;mso-height-relative:margin" coordorigin=",95" coordsize="68484,125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Db3JyYW8sIENocmlzAAAFkAMAAgAAABQAABCmkAQAAgAA&#10;ABQAABC6kpEAAgAAAAMzOQAAkpIAAgAAAAMzOQAA6hwABwAACAwAAAiaAAAAABzqAAAAC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PD94cGFja2V0&#10;IGVuZD0ndyc/Pv/bAEMABwUFBgUEBwYFBggHBwgKEQsKCQkKFQ8QDBEYFRoZGBUYFxseJyEbHSUd&#10;FxgiLiIlKCkrLCsaIC8zLyoyJyorKv/bAEMBBwgICgkKFAsLFCocGBwqKioqKioqKioqKioqKioq&#10;KioqKioqKioqKioqKioqKioqKioqKioqKioqKioqKioqKv/AABEIADADw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">
              <v:rect id="Rectangle 18" o:spid="_x0000_s1036" style="position:absolute;top:1905;width:68446;height:107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snA8UA&#10;AADbAAAADwAAAGRycy9kb3ducmV2LnhtbESPT2vDMAzF74N9B6PBLqN11sFY07oljG302j+DHoWt&#10;xmljOYu9Nv3206Gwm8R7eu+n+XIIrTpTn5rIBp7HBShiG13DtYHd9nP0BiplZIdtZDJwpQTLxf3d&#10;HEsXL7ym8ybXSkI4lWjA59yVWifrKWAax45YtEPsA2ZZ+1q7Hi8SHlo9KYpXHbBhafDY0bsne9r8&#10;BgP6qdp/H4ufrfXTj5dqMpy+st0Z8/gwVDNQmYb8b75dr5zgC6z8IgPo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yycDxQAAANsAAAAPAAAAAAAAAAAAAAAAAJgCAABkcnMv&#10;ZG93bnJldi54bWxQSwUGAAAAAAQABAD1AAAAigMAAAAA&#10;" fillcolor="#e05206" stroked="f" strokecolor="black [0]" insetpen="t">
                <v:shadow color="#ccc"/>
                <v:textbox inset="2.88pt,2.88pt,2.88pt,2.88pt"/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37" type="#_x0000_t75" alt="Capture" style="position:absolute;top:95;width:68484;height:2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jd6+3CAAAA2wAAAA8AAABkcnMvZG93bnJldi54bWxET01rwkAQvRf8D8sUvNWNIQ0aXUUKhR56&#10;ifHibdgdk9DsbMhuNfHXdwuCt3m8z9nuR9uJKw2+daxguUhAEGtnWq4VnKrPtxUIH5ANdo5JwUQe&#10;9rvZyxYL425c0vUYahFD2BeooAmhL6T0uiGLfuF64shd3GAxRDjU0gx4i+G2k2mS5NJiy7GhwZ4+&#10;GtI/x1+roJqq7Lw+03u6XN11qXP7nelUqfnreNiACDSGp/jh/jJx/hr+f4kHyN0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Y3evtwgAAANsAAAAPAAAAAAAAAAAAAAAAAJ8C&#10;AABkcnMvZG93bnJldi54bWxQSwUGAAAAAAQABAD3AAAAjgMAAAAA&#10;">
                <v:imagedata r:id="rId2" o:title="Capture" cropbottom="12066f" cropright="1375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38" type="#_x0000_t202" style="position:absolute;left:10426;top:8858;width:46387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Y3UMIA&#10;AADbAAAADwAAAGRycy9kb3ducmV2LnhtbERPTWuDQBC9F/Iflgnk1qzxUIvNKom0IIEWmqT3iTtR&#10;iTsr7lZNf333UOjx8b63+Ww6MdLgWssKNusIBHFldcu1gvPp7fEZhPPIGjvLpOBODvJs8bDFVNuJ&#10;P2k8+lqEEHYpKmi871MpXdWQQbe2PXHgrnYw6AMcaqkHnEK46WQcRU/SYMuhocGeioaq2/HbKEje&#10;i+Q1ORz2m6+bvPx81FSUZ1JqtZx3LyA8zf5f/OcutYI4rA9fwg+Q2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FjdQwgAAANsAAAAPAAAAAAAAAAAAAAAAAJgCAABkcnMvZG93&#10;bnJldi54bWxQSwUGAAAAAAQABAD1AAAAhwMAAAAA&#10;" filled="f" fillcolor="#eff3f3" stroked="f" strokecolor="black [0]" strokeweight="0" insetpen="t">
                <v:fill opacity="49858f"/>
                <o:lock v:ext="edit" shapetype="t"/>
                <v:textbox inset="2.85pt,2.85pt,2.85pt,2.85pt">
                  <w:txbxContent>
                    <w:p w:rsidR="00FD67A7" w:rsidRPr="00E737F2" w:rsidRDefault="00FD67A7" w:rsidP="00E737F2">
                      <w:pPr>
                        <w:pStyle w:val="msoaccenttext7"/>
                        <w:widowControl w:val="0"/>
                        <w:rPr>
                          <w:rFonts w:asciiTheme="minorHAnsi" w:hAnsiTheme="minorHAnsi"/>
                          <w:color w:val="FFFFFF"/>
                          <w:sz w:val="22"/>
                          <w14:ligatures w14:val="none"/>
                        </w:rPr>
                      </w:pPr>
                      <w:r w:rsidRPr="00E737F2">
                        <w:rPr>
                          <w:rFonts w:asciiTheme="minorHAnsi" w:hAnsiTheme="minorHAnsi"/>
                          <w:color w:val="FFFFFF"/>
                          <w:sz w:val="22"/>
                          <w14:ligatures w14:val="none"/>
                        </w:rPr>
                        <w:t xml:space="preserve">Contact: Maureen </w:t>
                      </w:r>
                      <w:proofErr w:type="gramStart"/>
                      <w:r w:rsidRPr="00E737F2">
                        <w:rPr>
                          <w:rFonts w:asciiTheme="minorHAnsi" w:hAnsiTheme="minorHAnsi"/>
                          <w:color w:val="FFFFFF"/>
                          <w:sz w:val="22"/>
                          <w14:ligatures w14:val="none"/>
                        </w:rPr>
                        <w:t>Leader  |</w:t>
                      </w:r>
                      <w:proofErr w:type="gramEnd"/>
                      <w:r w:rsidRPr="00E737F2">
                        <w:rPr>
                          <w:rFonts w:asciiTheme="minorHAnsi" w:hAnsiTheme="minorHAnsi"/>
                          <w:color w:val="FFFFFF"/>
                          <w:sz w:val="22"/>
                          <w14:ligatures w14:val="none"/>
                        </w:rPr>
                        <w:t xml:space="preserve">  mleader@willowvalley.org   |  717.464.6288</w:t>
                      </w:r>
                    </w:p>
                  </w:txbxContent>
                </v:textbox>
              </v:shape>
              <v:shape id="Text Box 21" o:spid="_x0000_s1039" type="#_x0000_t202" style="position:absolute;left:10426;top:3714;width:47771;height:51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MBjMQA&#10;AADbAAAADwAAAGRycy9kb3ducmV2LnhtbESPQWvCQBSE7wX/w/IEb3VjQFuia5CAVDy01IrnR/aZ&#10;hGTfht1tEv99t1DocZiZb5hdPplODOR8Y1nBapmAIC6tbrhScP06Pr+C8AFZY2eZFDzIQ76fPe0w&#10;03bkTxouoRIRwj5DBXUIfSalL2sy6Je2J47e3TqDIUpXSe1wjHDTyTRJNtJgw3Ghxp6Kmsr28m0U&#10;3Nr07SNpXrQrNuvp/fAY7/pcKbWYT4ctiEBT+A//tU9aQbqC3y/xB8j9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/DAYzEAAAA2wAAAA8AAAAAAAAAAAAAAAAAmAIAAGRycy9k&#10;b3ducmV2LnhtbFBLBQYAAAAABAAEAPUAAACJAwAAAAA=&#10;" filled="f" stroked="f" strokecolor="black [0]" strokeweight="0" insetpen="t">
                <o:lock v:ext="edit" shapetype="t"/>
                <v:textbox inset="2.85pt,2.85pt,2.85pt,2.85pt">
                  <w:txbxContent>
                    <w:p w:rsidR="00FD67A7" w:rsidRPr="00E737F2" w:rsidRDefault="00FD67A7" w:rsidP="00E737F2">
                      <w:pPr>
                        <w:pStyle w:val="msotitle3"/>
                        <w:widowControl w:val="0"/>
                        <w:jc w:val="left"/>
                        <w:rPr>
                          <w:rFonts w:ascii="Cambria" w:hAnsi="Cambria"/>
                          <w:i/>
                          <w:color w:val="FFFFFF"/>
                          <w:sz w:val="60"/>
                          <w:szCs w:val="60"/>
                          <w14:ligatures w14:val="none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60"/>
                          <w:szCs w:val="60"/>
                          <w14:ligatures w14:val="none"/>
                        </w:rPr>
                        <w:t>FOR IMMEDIATE RELEASE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FD67A7" w:rsidRDefault="00FD67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tzC2NLU0sjSzNDZT0lEKTi0uzszPAykwrAUAKWEvuCwAAAA="/>
  </w:docVars>
  <w:rsids>
    <w:rsidRoot w:val="00E737F2"/>
    <w:rsid w:val="00027908"/>
    <w:rsid w:val="0005720D"/>
    <w:rsid w:val="00094BAF"/>
    <w:rsid w:val="000A6D0C"/>
    <w:rsid w:val="00100831"/>
    <w:rsid w:val="0010215E"/>
    <w:rsid w:val="00113712"/>
    <w:rsid w:val="00124878"/>
    <w:rsid w:val="001379F1"/>
    <w:rsid w:val="00173DF0"/>
    <w:rsid w:val="00193A13"/>
    <w:rsid w:val="001A06D5"/>
    <w:rsid w:val="001A11CF"/>
    <w:rsid w:val="001A79EC"/>
    <w:rsid w:val="001B72A0"/>
    <w:rsid w:val="001C387A"/>
    <w:rsid w:val="001C3C41"/>
    <w:rsid w:val="001D1996"/>
    <w:rsid w:val="001E2221"/>
    <w:rsid w:val="001E3F71"/>
    <w:rsid w:val="001F7923"/>
    <w:rsid w:val="00201FBF"/>
    <w:rsid w:val="002157A0"/>
    <w:rsid w:val="002237C3"/>
    <w:rsid w:val="002618BB"/>
    <w:rsid w:val="00262F27"/>
    <w:rsid w:val="00271BE3"/>
    <w:rsid w:val="00275AC9"/>
    <w:rsid w:val="00275D84"/>
    <w:rsid w:val="00287224"/>
    <w:rsid w:val="00293786"/>
    <w:rsid w:val="002C68B8"/>
    <w:rsid w:val="002D4458"/>
    <w:rsid w:val="002E1C19"/>
    <w:rsid w:val="002F310E"/>
    <w:rsid w:val="00301DD8"/>
    <w:rsid w:val="00303C1A"/>
    <w:rsid w:val="0034016F"/>
    <w:rsid w:val="003504C9"/>
    <w:rsid w:val="00351723"/>
    <w:rsid w:val="00354DE5"/>
    <w:rsid w:val="003608A5"/>
    <w:rsid w:val="003668DD"/>
    <w:rsid w:val="003725A2"/>
    <w:rsid w:val="003851DA"/>
    <w:rsid w:val="00394247"/>
    <w:rsid w:val="003A5E5D"/>
    <w:rsid w:val="003F409D"/>
    <w:rsid w:val="003F6125"/>
    <w:rsid w:val="004016B5"/>
    <w:rsid w:val="0042594B"/>
    <w:rsid w:val="00437878"/>
    <w:rsid w:val="00440591"/>
    <w:rsid w:val="00444D3F"/>
    <w:rsid w:val="00483E1A"/>
    <w:rsid w:val="00486ECE"/>
    <w:rsid w:val="00497033"/>
    <w:rsid w:val="004A47AF"/>
    <w:rsid w:val="004B6CF4"/>
    <w:rsid w:val="004E27EA"/>
    <w:rsid w:val="00503104"/>
    <w:rsid w:val="005138C2"/>
    <w:rsid w:val="0053783E"/>
    <w:rsid w:val="005438E1"/>
    <w:rsid w:val="005600A8"/>
    <w:rsid w:val="00560930"/>
    <w:rsid w:val="00577E5A"/>
    <w:rsid w:val="00580A1D"/>
    <w:rsid w:val="005B20E0"/>
    <w:rsid w:val="005C765A"/>
    <w:rsid w:val="005F1F20"/>
    <w:rsid w:val="005F3BED"/>
    <w:rsid w:val="005F504D"/>
    <w:rsid w:val="005F7708"/>
    <w:rsid w:val="00617C33"/>
    <w:rsid w:val="00622298"/>
    <w:rsid w:val="00635840"/>
    <w:rsid w:val="00635C56"/>
    <w:rsid w:val="00645337"/>
    <w:rsid w:val="00653B87"/>
    <w:rsid w:val="006672C5"/>
    <w:rsid w:val="00687BE6"/>
    <w:rsid w:val="00690243"/>
    <w:rsid w:val="006A409C"/>
    <w:rsid w:val="006D58DB"/>
    <w:rsid w:val="006E1C86"/>
    <w:rsid w:val="007055BA"/>
    <w:rsid w:val="0071749C"/>
    <w:rsid w:val="00721EBF"/>
    <w:rsid w:val="0072530D"/>
    <w:rsid w:val="007369EA"/>
    <w:rsid w:val="007921E7"/>
    <w:rsid w:val="00793369"/>
    <w:rsid w:val="007A57E5"/>
    <w:rsid w:val="007A5B26"/>
    <w:rsid w:val="007B77D1"/>
    <w:rsid w:val="007D7FBE"/>
    <w:rsid w:val="007E18A6"/>
    <w:rsid w:val="007F2A3D"/>
    <w:rsid w:val="00800A65"/>
    <w:rsid w:val="00805856"/>
    <w:rsid w:val="00844464"/>
    <w:rsid w:val="008530B2"/>
    <w:rsid w:val="00857A0F"/>
    <w:rsid w:val="00896954"/>
    <w:rsid w:val="008A1959"/>
    <w:rsid w:val="008E0A3E"/>
    <w:rsid w:val="008F5205"/>
    <w:rsid w:val="00925328"/>
    <w:rsid w:val="009810D0"/>
    <w:rsid w:val="009969FD"/>
    <w:rsid w:val="009B66EF"/>
    <w:rsid w:val="009E2247"/>
    <w:rsid w:val="009E6211"/>
    <w:rsid w:val="00A21064"/>
    <w:rsid w:val="00A22F04"/>
    <w:rsid w:val="00A41556"/>
    <w:rsid w:val="00A41ABE"/>
    <w:rsid w:val="00A46C1D"/>
    <w:rsid w:val="00A47F57"/>
    <w:rsid w:val="00A53491"/>
    <w:rsid w:val="00A548AC"/>
    <w:rsid w:val="00A6162A"/>
    <w:rsid w:val="00A63E73"/>
    <w:rsid w:val="00A735DE"/>
    <w:rsid w:val="00A8646A"/>
    <w:rsid w:val="00A951F2"/>
    <w:rsid w:val="00AA0C62"/>
    <w:rsid w:val="00AD676D"/>
    <w:rsid w:val="00AF0BA4"/>
    <w:rsid w:val="00B4366B"/>
    <w:rsid w:val="00B5067B"/>
    <w:rsid w:val="00B57F94"/>
    <w:rsid w:val="00B85F1B"/>
    <w:rsid w:val="00B92604"/>
    <w:rsid w:val="00BA4443"/>
    <w:rsid w:val="00BC20A4"/>
    <w:rsid w:val="00BC71CE"/>
    <w:rsid w:val="00BD30DD"/>
    <w:rsid w:val="00BF1D40"/>
    <w:rsid w:val="00BF2606"/>
    <w:rsid w:val="00C251F6"/>
    <w:rsid w:val="00C37790"/>
    <w:rsid w:val="00C450B7"/>
    <w:rsid w:val="00C6031F"/>
    <w:rsid w:val="00C61DE7"/>
    <w:rsid w:val="00C85C27"/>
    <w:rsid w:val="00CA5908"/>
    <w:rsid w:val="00CE60B2"/>
    <w:rsid w:val="00D07002"/>
    <w:rsid w:val="00D11FA4"/>
    <w:rsid w:val="00D21D8C"/>
    <w:rsid w:val="00D22D27"/>
    <w:rsid w:val="00D25DBA"/>
    <w:rsid w:val="00D30C74"/>
    <w:rsid w:val="00D4472F"/>
    <w:rsid w:val="00D463B3"/>
    <w:rsid w:val="00D554B3"/>
    <w:rsid w:val="00D65AD1"/>
    <w:rsid w:val="00D72B1D"/>
    <w:rsid w:val="00DA7FC9"/>
    <w:rsid w:val="00E131C3"/>
    <w:rsid w:val="00E2184B"/>
    <w:rsid w:val="00E2286B"/>
    <w:rsid w:val="00E24E5D"/>
    <w:rsid w:val="00E2657E"/>
    <w:rsid w:val="00E3542B"/>
    <w:rsid w:val="00E42B78"/>
    <w:rsid w:val="00E6524B"/>
    <w:rsid w:val="00E73077"/>
    <w:rsid w:val="00E737F2"/>
    <w:rsid w:val="00E96AB6"/>
    <w:rsid w:val="00E9734C"/>
    <w:rsid w:val="00EB1151"/>
    <w:rsid w:val="00EB4636"/>
    <w:rsid w:val="00EB6FD6"/>
    <w:rsid w:val="00ED2DEF"/>
    <w:rsid w:val="00EE5972"/>
    <w:rsid w:val="00EE69D9"/>
    <w:rsid w:val="00EF140C"/>
    <w:rsid w:val="00F134C6"/>
    <w:rsid w:val="00F2413E"/>
    <w:rsid w:val="00F34479"/>
    <w:rsid w:val="00F41622"/>
    <w:rsid w:val="00F502B1"/>
    <w:rsid w:val="00F5148D"/>
    <w:rsid w:val="00F61BE3"/>
    <w:rsid w:val="00F82EB1"/>
    <w:rsid w:val="00F92431"/>
    <w:rsid w:val="00FD67A7"/>
    <w:rsid w:val="00FE0120"/>
    <w:rsid w:val="00FF2356"/>
    <w:rsid w:val="00FF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accenttext7">
    <w:name w:val="msoaccenttext7"/>
    <w:rsid w:val="00E737F2"/>
    <w:pPr>
      <w:spacing w:after="0" w:line="240" w:lineRule="auto"/>
    </w:pPr>
    <w:rPr>
      <w:rFonts w:ascii="Gill Sans MT" w:eastAsia="Times New Roman" w:hAnsi="Gill Sans MT" w:cs="Times New Roman"/>
      <w:color w:val="000000"/>
      <w:kern w:val="28"/>
      <w:sz w:val="18"/>
      <w:szCs w:val="18"/>
      <w14:ligatures w14:val="standard"/>
      <w14:cntxtAlts/>
    </w:rPr>
  </w:style>
  <w:style w:type="paragraph" w:customStyle="1" w:styleId="msoorganizationname">
    <w:name w:val="msoorganizationname"/>
    <w:rsid w:val="00E737F2"/>
    <w:pPr>
      <w:spacing w:after="0" w:line="240" w:lineRule="auto"/>
      <w:jc w:val="center"/>
    </w:pPr>
    <w:rPr>
      <w:rFonts w:ascii="Century Schoolbook" w:eastAsia="Times New Roman" w:hAnsi="Century Schoolbook" w:cs="Times New Roman"/>
      <w:color w:val="000000"/>
      <w:kern w:val="28"/>
      <w:sz w:val="24"/>
      <w:szCs w:val="24"/>
      <w14:ligatures w14:val="standard"/>
      <w14:cntxtAlts/>
    </w:rPr>
  </w:style>
  <w:style w:type="paragraph" w:customStyle="1" w:styleId="msotitle3">
    <w:name w:val="msotitle3"/>
    <w:rsid w:val="00E737F2"/>
    <w:pPr>
      <w:spacing w:after="0" w:line="240" w:lineRule="auto"/>
      <w:jc w:val="center"/>
    </w:pPr>
    <w:rPr>
      <w:rFonts w:ascii="Century Schoolbook" w:eastAsia="Times New Roman" w:hAnsi="Century Schoolbook" w:cs="Times New Roman"/>
      <w:color w:val="000000"/>
      <w:kern w:val="28"/>
      <w:sz w:val="92"/>
      <w:szCs w:val="92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E73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3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7F2"/>
  </w:style>
  <w:style w:type="paragraph" w:styleId="Footer">
    <w:name w:val="footer"/>
    <w:basedOn w:val="Normal"/>
    <w:link w:val="FooterChar"/>
    <w:uiPriority w:val="99"/>
    <w:unhideWhenUsed/>
    <w:rsid w:val="00E73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7F2"/>
  </w:style>
  <w:style w:type="paragraph" w:styleId="BalloonText">
    <w:name w:val="Balloon Text"/>
    <w:basedOn w:val="Normal"/>
    <w:link w:val="BalloonTextChar"/>
    <w:uiPriority w:val="99"/>
    <w:semiHidden/>
    <w:unhideWhenUsed/>
    <w:rsid w:val="00E73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7F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accenttext7">
    <w:name w:val="msoaccenttext7"/>
    <w:rsid w:val="00E737F2"/>
    <w:pPr>
      <w:spacing w:after="0" w:line="240" w:lineRule="auto"/>
    </w:pPr>
    <w:rPr>
      <w:rFonts w:ascii="Gill Sans MT" w:eastAsia="Times New Roman" w:hAnsi="Gill Sans MT" w:cs="Times New Roman"/>
      <w:color w:val="000000"/>
      <w:kern w:val="28"/>
      <w:sz w:val="18"/>
      <w:szCs w:val="18"/>
      <w14:ligatures w14:val="standard"/>
      <w14:cntxtAlts/>
    </w:rPr>
  </w:style>
  <w:style w:type="paragraph" w:customStyle="1" w:styleId="msoorganizationname">
    <w:name w:val="msoorganizationname"/>
    <w:rsid w:val="00E737F2"/>
    <w:pPr>
      <w:spacing w:after="0" w:line="240" w:lineRule="auto"/>
      <w:jc w:val="center"/>
    </w:pPr>
    <w:rPr>
      <w:rFonts w:ascii="Century Schoolbook" w:eastAsia="Times New Roman" w:hAnsi="Century Schoolbook" w:cs="Times New Roman"/>
      <w:color w:val="000000"/>
      <w:kern w:val="28"/>
      <w:sz w:val="24"/>
      <w:szCs w:val="24"/>
      <w14:ligatures w14:val="standard"/>
      <w14:cntxtAlts/>
    </w:rPr>
  </w:style>
  <w:style w:type="paragraph" w:customStyle="1" w:styleId="msotitle3">
    <w:name w:val="msotitle3"/>
    <w:rsid w:val="00E737F2"/>
    <w:pPr>
      <w:spacing w:after="0" w:line="240" w:lineRule="auto"/>
      <w:jc w:val="center"/>
    </w:pPr>
    <w:rPr>
      <w:rFonts w:ascii="Century Schoolbook" w:eastAsia="Times New Roman" w:hAnsi="Century Schoolbook" w:cs="Times New Roman"/>
      <w:color w:val="000000"/>
      <w:kern w:val="28"/>
      <w:sz w:val="92"/>
      <w:szCs w:val="92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E73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3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7F2"/>
  </w:style>
  <w:style w:type="paragraph" w:styleId="Footer">
    <w:name w:val="footer"/>
    <w:basedOn w:val="Normal"/>
    <w:link w:val="FooterChar"/>
    <w:uiPriority w:val="99"/>
    <w:unhideWhenUsed/>
    <w:rsid w:val="00E73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7F2"/>
  </w:style>
  <w:style w:type="paragraph" w:styleId="BalloonText">
    <w:name w:val="Balloon Text"/>
    <w:basedOn w:val="Normal"/>
    <w:link w:val="BalloonTextChar"/>
    <w:uiPriority w:val="99"/>
    <w:semiHidden/>
    <w:unhideWhenUsed/>
    <w:rsid w:val="00E73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7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19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illowValleyCommunities.or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WillowValleyCommunities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CE6BC-4E8E-4877-8A94-F198B2D3B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rao, Chris</dc:creator>
  <cp:lastModifiedBy>Leader, Maureen</cp:lastModifiedBy>
  <cp:revision>3</cp:revision>
  <cp:lastPrinted>2020-06-04T18:10:00Z</cp:lastPrinted>
  <dcterms:created xsi:type="dcterms:W3CDTF">2021-05-28T12:27:00Z</dcterms:created>
  <dcterms:modified xsi:type="dcterms:W3CDTF">2021-05-28T19:21:00Z</dcterms:modified>
</cp:coreProperties>
</file>